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93914" w14:textId="5CCEE23E" w:rsidR="00DE34A3" w:rsidRPr="00534668" w:rsidRDefault="00B6019F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534668">
        <w:rPr>
          <w:rFonts w:ascii="Times New Roman" w:hAnsi="Times New Roman" w:cs="Times New Roman"/>
          <w:b/>
          <w:sz w:val="20"/>
          <w:szCs w:val="20"/>
        </w:rPr>
        <w:t>Программа</w:t>
      </w:r>
    </w:p>
    <w:p w14:paraId="7C5F5A8D" w14:textId="606EEF43" w:rsidR="00DE34A3" w:rsidRPr="00CB43FC" w:rsidRDefault="00F3283E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534668">
        <w:rPr>
          <w:rFonts w:ascii="Times New Roman" w:hAnsi="Times New Roman" w:cs="Times New Roman"/>
          <w:b/>
          <w:sz w:val="20"/>
          <w:szCs w:val="20"/>
        </w:rPr>
        <w:t>Весенний</w:t>
      </w:r>
      <w:r w:rsidR="00B6019F" w:rsidRPr="00534668">
        <w:rPr>
          <w:rFonts w:ascii="Times New Roman" w:hAnsi="Times New Roman" w:cs="Times New Roman"/>
          <w:b/>
          <w:sz w:val="20"/>
          <w:szCs w:val="20"/>
        </w:rPr>
        <w:t xml:space="preserve"> семестр</w:t>
      </w:r>
      <w:r w:rsidR="00DE34A3" w:rsidRPr="00534668">
        <w:rPr>
          <w:rFonts w:ascii="Times New Roman" w:hAnsi="Times New Roman" w:cs="Times New Roman"/>
          <w:b/>
          <w:sz w:val="20"/>
          <w:szCs w:val="20"/>
        </w:rPr>
        <w:t xml:space="preserve"> 202</w:t>
      </w:r>
      <w:r w:rsidR="009030B7" w:rsidRPr="00534668">
        <w:rPr>
          <w:rFonts w:ascii="Times New Roman" w:hAnsi="Times New Roman" w:cs="Times New Roman"/>
          <w:b/>
          <w:sz w:val="20"/>
          <w:szCs w:val="20"/>
        </w:rPr>
        <w:t>2</w:t>
      </w:r>
      <w:r w:rsidR="00DE34A3" w:rsidRPr="00534668">
        <w:rPr>
          <w:rFonts w:ascii="Times New Roman" w:hAnsi="Times New Roman" w:cs="Times New Roman"/>
          <w:b/>
          <w:sz w:val="20"/>
          <w:szCs w:val="20"/>
        </w:rPr>
        <w:t>-202</w:t>
      </w:r>
      <w:r w:rsidR="009030B7" w:rsidRPr="00534668">
        <w:rPr>
          <w:rFonts w:ascii="Times New Roman" w:hAnsi="Times New Roman" w:cs="Times New Roman"/>
          <w:b/>
          <w:sz w:val="20"/>
          <w:szCs w:val="20"/>
        </w:rPr>
        <w:t>3</w:t>
      </w:r>
      <w:r w:rsidR="008F7CC4" w:rsidRPr="00534668">
        <w:rPr>
          <w:rFonts w:ascii="Times New Roman" w:hAnsi="Times New Roman" w:cs="Times New Roman"/>
          <w:b/>
          <w:sz w:val="20"/>
          <w:szCs w:val="20"/>
        </w:rPr>
        <w:t xml:space="preserve"> учебного года</w:t>
      </w:r>
    </w:p>
    <w:p w14:paraId="7121CC74" w14:textId="4B60DC7D" w:rsidR="00DE34A3" w:rsidRPr="00534668" w:rsidRDefault="00B6019F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534668">
        <w:rPr>
          <w:rFonts w:ascii="Times New Roman" w:hAnsi="Times New Roman" w:cs="Times New Roman"/>
          <w:b/>
          <w:sz w:val="20"/>
          <w:szCs w:val="20"/>
        </w:rPr>
        <w:t>по образовательной программе</w:t>
      </w:r>
      <w:r w:rsidR="00DE34A3" w:rsidRPr="00CB43FC">
        <w:rPr>
          <w:rFonts w:ascii="Times New Roman" w:hAnsi="Times New Roman" w:cs="Times New Roman"/>
          <w:b/>
          <w:sz w:val="20"/>
          <w:szCs w:val="20"/>
          <w:lang w:val="kk-KZ"/>
        </w:rPr>
        <w:t xml:space="preserve"> «</w:t>
      </w:r>
      <w:r w:rsidR="00CB43FC" w:rsidRPr="00534668">
        <w:rPr>
          <w:rFonts w:ascii="Times New Roman" w:hAnsi="Times New Roman" w:cs="Times New Roman"/>
          <w:b/>
          <w:sz w:val="20"/>
          <w:szCs w:val="20"/>
        </w:rPr>
        <w:t>6</w:t>
      </w:r>
      <w:r w:rsidR="00CB43FC" w:rsidRPr="00CB43FC">
        <w:rPr>
          <w:rFonts w:ascii="Times New Roman" w:hAnsi="Times New Roman" w:cs="Times New Roman"/>
          <w:b/>
          <w:sz w:val="20"/>
          <w:szCs w:val="20"/>
          <w:lang w:val="en-US"/>
        </w:rPr>
        <w:t>B</w:t>
      </w:r>
      <w:r w:rsidR="00CB43FC" w:rsidRPr="00534668">
        <w:rPr>
          <w:rFonts w:ascii="Times New Roman" w:hAnsi="Times New Roman" w:cs="Times New Roman"/>
          <w:b/>
          <w:sz w:val="20"/>
          <w:szCs w:val="20"/>
        </w:rPr>
        <w:t>06102 - Информационные системы</w:t>
      </w:r>
      <w:r w:rsidR="00DE34A3" w:rsidRPr="00CB43FC">
        <w:rPr>
          <w:rFonts w:ascii="Times New Roman" w:hAnsi="Times New Roman" w:cs="Times New Roman"/>
          <w:b/>
          <w:sz w:val="20"/>
          <w:szCs w:val="20"/>
          <w:lang w:val="kk-KZ"/>
        </w:rPr>
        <w:t>»</w:t>
      </w:r>
    </w:p>
    <w:p w14:paraId="47FD260F" w14:textId="77777777" w:rsidR="00CB43FC" w:rsidRPr="00CB43FC" w:rsidRDefault="00CB43FC" w:rsidP="00DE34A3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kk-KZ"/>
        </w:rPr>
      </w:pPr>
    </w:p>
    <w:tbl>
      <w:tblPr>
        <w:tblStyle w:val="-1"/>
        <w:tblW w:w="9634" w:type="dxa"/>
        <w:tblLayout w:type="fixed"/>
        <w:tblLook w:val="04A0" w:firstRow="1" w:lastRow="0" w:firstColumn="1" w:lastColumn="0" w:noHBand="0" w:noVBand="1"/>
      </w:tblPr>
      <w:tblGrid>
        <w:gridCol w:w="1696"/>
        <w:gridCol w:w="286"/>
        <w:gridCol w:w="1841"/>
        <w:gridCol w:w="992"/>
        <w:gridCol w:w="992"/>
        <w:gridCol w:w="992"/>
        <w:gridCol w:w="824"/>
        <w:gridCol w:w="169"/>
        <w:gridCol w:w="708"/>
        <w:gridCol w:w="1134"/>
      </w:tblGrid>
      <w:tr w:rsidR="00DE34A3" w:rsidRPr="009030B7" w14:paraId="415DF8EE" w14:textId="77777777" w:rsidTr="00304B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dxa"/>
            <w:gridSpan w:val="2"/>
            <w:vMerge w:val="restart"/>
            <w:hideMark/>
          </w:tcPr>
          <w:p w14:paraId="38AD7A73" w14:textId="558ADAE0" w:rsidR="00DE34A3" w:rsidRPr="00A70018" w:rsidRDefault="00304B68" w:rsidP="00DE34A3">
            <w:pPr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proofErr w:type="spellStart"/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Код</w:t>
            </w:r>
            <w:proofErr w:type="spellEnd"/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дисциплины</w:t>
            </w:r>
            <w:proofErr w:type="spellEnd"/>
          </w:p>
        </w:tc>
        <w:tc>
          <w:tcPr>
            <w:tcW w:w="1841" w:type="dxa"/>
            <w:vMerge w:val="restart"/>
            <w:hideMark/>
          </w:tcPr>
          <w:p w14:paraId="723F4E70" w14:textId="4755CBA0" w:rsidR="00DE34A3" w:rsidRPr="00A70018" w:rsidRDefault="00B6019F" w:rsidP="00DE34A3">
            <w:pPr>
              <w:autoSpaceDE w:val="0"/>
              <w:autoSpaceDN w:val="0"/>
              <w:adjustRightIn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proofErr w:type="spellStart"/>
            <w:r w:rsidRPr="00A70018">
              <w:rPr>
                <w:rStyle w:val="tlid-translation"/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Наименование</w:t>
            </w:r>
            <w:proofErr w:type="spellEnd"/>
            <w:r w:rsidRPr="00A70018">
              <w:rPr>
                <w:rStyle w:val="tlid-translation"/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70018">
              <w:rPr>
                <w:rStyle w:val="tlid-translation"/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дисциплины</w:t>
            </w:r>
            <w:proofErr w:type="spellEnd"/>
          </w:p>
        </w:tc>
        <w:tc>
          <w:tcPr>
            <w:tcW w:w="992" w:type="dxa"/>
            <w:vMerge w:val="restart"/>
            <w:hideMark/>
          </w:tcPr>
          <w:p w14:paraId="004C6D54" w14:textId="5F02028B" w:rsidR="00304B68" w:rsidRPr="00534668" w:rsidRDefault="00534668" w:rsidP="00304B68">
            <w:pPr>
              <w:autoSpaceDE w:val="0"/>
              <w:autoSpaceDN w:val="0"/>
              <w:adjustRightIn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 w:val="0"/>
                <w:sz w:val="20"/>
                <w:szCs w:val="20"/>
              </w:rPr>
              <w:t>Самостоятельная работа студента</w:t>
            </w:r>
          </w:p>
          <w:p w14:paraId="01B11587" w14:textId="13F0D1A9" w:rsidR="00DE34A3" w:rsidRPr="00A70018" w:rsidRDefault="00534668" w:rsidP="00304B68">
            <w:pPr>
              <w:autoSpaceDE w:val="0"/>
              <w:autoSpaceDN w:val="0"/>
              <w:adjustRightIn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 w:val="0"/>
                <w:sz w:val="20"/>
                <w:szCs w:val="20"/>
              </w:rPr>
              <w:t>СРС</w:t>
            </w:r>
            <w:r w:rsidR="00304B68"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)</w:t>
            </w:r>
          </w:p>
        </w:tc>
        <w:tc>
          <w:tcPr>
            <w:tcW w:w="2977" w:type="dxa"/>
            <w:gridSpan w:val="4"/>
            <w:tcBorders>
              <w:bottom w:val="single" w:sz="4" w:space="0" w:color="auto"/>
            </w:tcBorders>
            <w:hideMark/>
          </w:tcPr>
          <w:p w14:paraId="019392D2" w14:textId="255B1249" w:rsidR="00DE34A3" w:rsidRPr="00A70018" w:rsidRDefault="00B6019F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proofErr w:type="spellStart"/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Количество</w:t>
            </w:r>
            <w:proofErr w:type="spellEnd"/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часов</w:t>
            </w:r>
            <w:proofErr w:type="spellEnd"/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 xml:space="preserve"> в </w:t>
            </w:r>
            <w:proofErr w:type="spellStart"/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неделю</w:t>
            </w:r>
            <w:proofErr w:type="spellEnd"/>
          </w:p>
        </w:tc>
        <w:tc>
          <w:tcPr>
            <w:tcW w:w="708" w:type="dxa"/>
            <w:vMerge w:val="restart"/>
            <w:hideMark/>
          </w:tcPr>
          <w:p w14:paraId="15742D4E" w14:textId="039C0D3C" w:rsidR="00DE34A3" w:rsidRPr="00A70018" w:rsidRDefault="00304B68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proofErr w:type="spellStart"/>
            <w:r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Количество</w:t>
            </w:r>
            <w:proofErr w:type="spellEnd"/>
            <w:r w:rsidR="00B6019F"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6019F" w:rsidRPr="00A70018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кредитов</w:t>
            </w:r>
            <w:proofErr w:type="spellEnd"/>
          </w:p>
        </w:tc>
        <w:tc>
          <w:tcPr>
            <w:tcW w:w="1134" w:type="dxa"/>
            <w:vMerge w:val="restart"/>
            <w:hideMark/>
          </w:tcPr>
          <w:p w14:paraId="24FAB77D" w14:textId="28FFDD50" w:rsidR="00DE34A3" w:rsidRPr="00534668" w:rsidRDefault="00534668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 w:val="0"/>
                <w:sz w:val="20"/>
                <w:szCs w:val="20"/>
              </w:rPr>
              <w:t>Самостоятельная работа студента</w:t>
            </w:r>
            <w:r w:rsidR="00CB43FC" w:rsidRPr="00534668">
              <w:rPr>
                <w:rFonts w:ascii="Times New Roman" w:hAnsi="Times New Roman" w:cs="Times New Roman"/>
                <w:bCs w:val="0"/>
                <w:sz w:val="20"/>
                <w:szCs w:val="20"/>
              </w:rPr>
              <w:t xml:space="preserve"> с преподавателем</w:t>
            </w:r>
            <w:r w:rsidR="00304B68" w:rsidRPr="00534668">
              <w:rPr>
                <w:rFonts w:ascii="Times New Roman" w:hAnsi="Times New Roman" w:cs="Times New Roman"/>
                <w:bCs w:val="0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bCs w:val="0"/>
                <w:sz w:val="20"/>
                <w:szCs w:val="20"/>
              </w:rPr>
              <w:t>СРСП</w:t>
            </w:r>
            <w:r w:rsidR="00304B68" w:rsidRPr="00534668">
              <w:rPr>
                <w:rFonts w:ascii="Times New Roman" w:hAnsi="Times New Roman" w:cs="Times New Roman"/>
                <w:bCs w:val="0"/>
                <w:sz w:val="20"/>
                <w:szCs w:val="20"/>
              </w:rPr>
              <w:t>)</w:t>
            </w:r>
          </w:p>
        </w:tc>
      </w:tr>
      <w:tr w:rsidR="00DE34A3" w:rsidRPr="006203A8" w14:paraId="692DF9C5" w14:textId="77777777" w:rsidTr="00304B68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dxa"/>
            <w:gridSpan w:val="2"/>
            <w:vMerge/>
            <w:hideMark/>
          </w:tcPr>
          <w:p w14:paraId="4D238931" w14:textId="77777777" w:rsidR="00DE34A3" w:rsidRPr="00534668" w:rsidRDefault="00DE34A3" w:rsidP="00DE34A3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841" w:type="dxa"/>
            <w:vMerge/>
            <w:hideMark/>
          </w:tcPr>
          <w:p w14:paraId="6753089F" w14:textId="77777777" w:rsidR="00DE34A3" w:rsidRPr="00534668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2" w:type="dxa"/>
            <w:vMerge/>
            <w:hideMark/>
          </w:tcPr>
          <w:p w14:paraId="777EA435" w14:textId="77777777" w:rsidR="00DE34A3" w:rsidRPr="00534668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hideMark/>
          </w:tcPr>
          <w:p w14:paraId="506E8D66" w14:textId="0C11708F" w:rsidR="00DE34A3" w:rsidRPr="00A70018" w:rsidRDefault="00304B68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екции</w:t>
            </w:r>
            <w:proofErr w:type="spellEnd"/>
            <w:r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</w:t>
            </w:r>
            <w:r w:rsidR="00534668">
              <w:rPr>
                <w:rFonts w:ascii="Times New Roman" w:hAnsi="Times New Roman" w:cs="Times New Roman"/>
                <w:b/>
                <w:sz w:val="20"/>
                <w:szCs w:val="20"/>
              </w:rPr>
              <w:t>Л</w:t>
            </w:r>
            <w:r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hideMark/>
          </w:tcPr>
          <w:p w14:paraId="3C335D8B" w14:textId="0E0F9B64" w:rsidR="00DE34A3" w:rsidRPr="00A70018" w:rsidRDefault="00534668" w:rsidP="00DE34A3">
            <w:pPr>
              <w:autoSpaceDE w:val="0"/>
              <w:autoSpaceDN w:val="0"/>
              <w:adjustRightInd w:val="0"/>
              <w:spacing w:after="0" w:line="24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Смеинар</w:t>
            </w:r>
            <w:proofErr w:type="spellEnd"/>
            <w:r w:rsidR="00304B68" w:rsidRPr="00A7001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С</w:t>
            </w:r>
            <w:r w:rsidR="00304B68" w:rsidRPr="00A70018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</w:tcBorders>
            <w:hideMark/>
          </w:tcPr>
          <w:p w14:paraId="19986F05" w14:textId="7C950D45" w:rsidR="00DE34A3" w:rsidRPr="00A70018" w:rsidRDefault="00534668" w:rsidP="00DE34A3">
            <w:pPr>
              <w:autoSpaceDE w:val="0"/>
              <w:autoSpaceDN w:val="0"/>
              <w:adjustRightInd w:val="0"/>
              <w:spacing w:after="0" w:line="240" w:lineRule="auto"/>
              <w:ind w:hanging="135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Лабораторная работа </w:t>
            </w:r>
            <w:r w:rsidR="00304B68"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Лаб</w:t>
            </w:r>
            <w:r w:rsidR="00304B68" w:rsidRPr="00A700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708" w:type="dxa"/>
            <w:vMerge/>
            <w:hideMark/>
          </w:tcPr>
          <w:p w14:paraId="07E7DE46" w14:textId="77777777" w:rsidR="00DE34A3" w:rsidRPr="006203A8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Merge/>
            <w:hideMark/>
          </w:tcPr>
          <w:p w14:paraId="6546D388" w14:textId="77777777" w:rsidR="00DE34A3" w:rsidRPr="006203A8" w:rsidRDefault="00DE34A3" w:rsidP="00DE34A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E34A3" w:rsidRPr="006203A8" w14:paraId="2E5455E0" w14:textId="77777777" w:rsidTr="00304B68">
        <w:tc>
          <w:tcPr>
            <w:tcW w:w="1982" w:type="dxa"/>
            <w:gridSpan w:val="2"/>
          </w:tcPr>
          <w:p w14:paraId="23D3F3F4" w14:textId="17C1CA63" w:rsidR="00DE34A3" w:rsidRPr="00BD682B" w:rsidRDefault="00F3283E" w:rsidP="00DE34A3">
            <w:pPr>
              <w:pStyle w:val="11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BD682B">
              <w:rPr>
                <w:lang w:val="en-US"/>
              </w:rPr>
              <w:t>AS 3220</w:t>
            </w:r>
          </w:p>
          <w:p w14:paraId="15429503" w14:textId="77777777" w:rsidR="00DE34A3" w:rsidRPr="006203A8" w:rsidRDefault="00DE34A3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841" w:type="dxa"/>
            <w:hideMark/>
          </w:tcPr>
          <w:p w14:paraId="365B3E80" w14:textId="73D361F1" w:rsidR="00DE34A3" w:rsidRPr="003C5E3C" w:rsidRDefault="00F3283E" w:rsidP="00DE34A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Администрирование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сети</w:t>
            </w:r>
            <w:proofErr w:type="spellEnd"/>
          </w:p>
        </w:tc>
        <w:tc>
          <w:tcPr>
            <w:tcW w:w="992" w:type="dxa"/>
            <w:hideMark/>
          </w:tcPr>
          <w:p w14:paraId="657986FE" w14:textId="27C2732C" w:rsidR="00DE34A3" w:rsidRPr="00E30CEE" w:rsidRDefault="008F7CC4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8</w:t>
            </w:r>
          </w:p>
        </w:tc>
        <w:tc>
          <w:tcPr>
            <w:tcW w:w="992" w:type="dxa"/>
            <w:hideMark/>
          </w:tcPr>
          <w:p w14:paraId="023CBDF5" w14:textId="77777777" w:rsidR="00DE34A3" w:rsidRPr="006203A8" w:rsidRDefault="00DE34A3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992" w:type="dxa"/>
            <w:hideMark/>
          </w:tcPr>
          <w:p w14:paraId="6F5000E5" w14:textId="675C4AE9" w:rsidR="00DE34A3" w:rsidRPr="00E128CE" w:rsidRDefault="008F7CC4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993" w:type="dxa"/>
            <w:gridSpan w:val="2"/>
            <w:hideMark/>
          </w:tcPr>
          <w:p w14:paraId="6B3F476E" w14:textId="63555061" w:rsidR="00DE34A3" w:rsidRPr="006203A8" w:rsidRDefault="00DE34A3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08" w:type="dxa"/>
            <w:hideMark/>
          </w:tcPr>
          <w:p w14:paraId="75A429A3" w14:textId="1372EBAB" w:rsidR="00DE34A3" w:rsidRPr="00721652" w:rsidRDefault="008F7CC4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134" w:type="dxa"/>
            <w:hideMark/>
          </w:tcPr>
          <w:p w14:paraId="35DE5AF6" w14:textId="193DFE2D" w:rsidR="00DE34A3" w:rsidRPr="00534668" w:rsidRDefault="00534668" w:rsidP="00DE34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8F7CC4" w:rsidRPr="009030B7" w14:paraId="0FCADD66" w14:textId="77777777" w:rsidTr="002434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10"/>
          </w:tcPr>
          <w:p w14:paraId="6C5B90B2" w14:textId="48AEEADA" w:rsidR="008F7CC4" w:rsidRPr="008F7CC4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r w:rsidRPr="008F7CC4">
              <w:rPr>
                <w:rFonts w:ascii="Times New Roman" w:hAnsi="Times New Roman" w:cs="Times New Roman"/>
                <w:sz w:val="20"/>
                <w:szCs w:val="20"/>
              </w:rPr>
              <w:t>Информация об академическом курсе</w:t>
            </w:r>
          </w:p>
        </w:tc>
      </w:tr>
      <w:tr w:rsidR="008F7CC4" w:rsidRPr="009030B7" w14:paraId="293E28CF" w14:textId="77777777" w:rsidTr="00FF44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dxa"/>
            <w:gridSpan w:val="2"/>
          </w:tcPr>
          <w:p w14:paraId="749C58B6" w14:textId="7573C6A5" w:rsidR="008F7CC4" w:rsidRPr="00BD682B" w:rsidRDefault="008F7CC4" w:rsidP="008F7CC4">
            <w:pPr>
              <w:pStyle w:val="11"/>
              <w:rPr>
                <w:lang w:val="en-US"/>
              </w:rPr>
            </w:pPr>
            <w:proofErr w:type="spellStart"/>
            <w:r>
              <w:rPr>
                <w:lang w:val="en-US"/>
              </w:rPr>
              <w:t>Форма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образования</w:t>
            </w:r>
            <w:proofErr w:type="spellEnd"/>
          </w:p>
        </w:tc>
        <w:tc>
          <w:tcPr>
            <w:tcW w:w="1841" w:type="dxa"/>
          </w:tcPr>
          <w:p w14:paraId="2D0422F9" w14:textId="2FEB7E8F" w:rsidR="008F7CC4" w:rsidRPr="00BD682B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BD682B">
              <w:rPr>
                <w:rStyle w:val="tlid-translation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Тип</w:t>
            </w:r>
            <w:proofErr w:type="spellEnd"/>
            <w:r w:rsidRPr="00BD682B">
              <w:rPr>
                <w:rStyle w:val="tlid-translation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D682B">
              <w:rPr>
                <w:rStyle w:val="tlid-translation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курса</w:t>
            </w:r>
            <w:proofErr w:type="spellEnd"/>
          </w:p>
        </w:tc>
        <w:tc>
          <w:tcPr>
            <w:tcW w:w="1984" w:type="dxa"/>
            <w:gridSpan w:val="2"/>
          </w:tcPr>
          <w:p w14:paraId="12BE70D1" w14:textId="0A744066" w:rsidR="008F7CC4" w:rsidRPr="00BD682B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BD682B">
              <w:rPr>
                <w:rStyle w:val="tlid-translation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Тип</w:t>
            </w:r>
            <w:proofErr w:type="spellEnd"/>
            <w:r w:rsidRPr="00BD682B">
              <w:rPr>
                <w:rStyle w:val="tlid-translation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D682B">
              <w:rPr>
                <w:rStyle w:val="tlid-translation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лекции</w:t>
            </w:r>
            <w:proofErr w:type="spellEnd"/>
          </w:p>
        </w:tc>
        <w:tc>
          <w:tcPr>
            <w:tcW w:w="1816" w:type="dxa"/>
            <w:gridSpan w:val="2"/>
          </w:tcPr>
          <w:p w14:paraId="2EFACAE8" w14:textId="5E985F91" w:rsidR="008F7CC4" w:rsidRPr="00BD682B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2655E7">
              <w:rPr>
                <w:b/>
                <w:sz w:val="20"/>
                <w:szCs w:val="20"/>
                <w:lang w:val="en-US"/>
              </w:rPr>
              <w:t>Виды</w:t>
            </w:r>
            <w:proofErr w:type="spellEnd"/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655E7">
              <w:rPr>
                <w:b/>
                <w:sz w:val="20"/>
                <w:szCs w:val="20"/>
                <w:lang w:val="en-US"/>
              </w:rPr>
              <w:t>практической</w:t>
            </w:r>
            <w:proofErr w:type="spellEnd"/>
            <w:r w:rsidRPr="002655E7">
              <w:rPr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655E7">
              <w:rPr>
                <w:b/>
                <w:sz w:val="20"/>
                <w:szCs w:val="20"/>
                <w:lang w:val="en-US"/>
              </w:rPr>
              <w:t>подготовки</w:t>
            </w:r>
            <w:proofErr w:type="spellEnd"/>
          </w:p>
        </w:tc>
        <w:tc>
          <w:tcPr>
            <w:tcW w:w="2011" w:type="dxa"/>
            <w:gridSpan w:val="3"/>
          </w:tcPr>
          <w:p w14:paraId="4C63BC5D" w14:textId="2E778172" w:rsidR="008F7CC4" w:rsidRPr="008F7CC4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8F7CC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Форма</w:t>
            </w:r>
            <w:proofErr w:type="spellEnd"/>
            <w:r w:rsidRPr="008F7CC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7CC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окончательного</w:t>
            </w:r>
            <w:proofErr w:type="spellEnd"/>
            <w:r w:rsidRPr="008F7CC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F7CC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контроля</w:t>
            </w:r>
            <w:proofErr w:type="spellEnd"/>
          </w:p>
        </w:tc>
      </w:tr>
      <w:tr w:rsidR="008F7CC4" w:rsidRPr="00094A8A" w14:paraId="6466FF96" w14:textId="77777777" w:rsidTr="001414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dxa"/>
            <w:gridSpan w:val="2"/>
          </w:tcPr>
          <w:p w14:paraId="50B04BB0" w14:textId="77777777" w:rsidR="008F7CC4" w:rsidRPr="00171BA3" w:rsidRDefault="008F7CC4" w:rsidP="008F7CC4">
            <w:pPr>
              <w:pStyle w:val="11"/>
              <w:rPr>
                <w:b w:val="0"/>
                <w:bCs w:val="0"/>
              </w:rPr>
            </w:pPr>
            <w:proofErr w:type="spellStart"/>
            <w:r w:rsidRPr="00171BA3">
              <w:rPr>
                <w:b w:val="0"/>
                <w:bCs w:val="0"/>
                <w:lang w:val="en-US"/>
              </w:rPr>
              <w:t>Автономный</w:t>
            </w:r>
            <w:proofErr w:type="spellEnd"/>
            <w:r w:rsidRPr="00171BA3">
              <w:rPr>
                <w:b w:val="0"/>
                <w:bCs w:val="0"/>
                <w:lang w:val="en-US"/>
              </w:rPr>
              <w:t>/</w:t>
            </w:r>
            <w:proofErr w:type="spellStart"/>
            <w:r w:rsidRPr="00171BA3">
              <w:rPr>
                <w:b w:val="0"/>
                <w:bCs w:val="0"/>
                <w:lang w:val="en-US"/>
              </w:rPr>
              <w:t>интерактивный</w:t>
            </w:r>
            <w:proofErr w:type="spellEnd"/>
          </w:p>
        </w:tc>
        <w:tc>
          <w:tcPr>
            <w:tcW w:w="1841" w:type="dxa"/>
          </w:tcPr>
          <w:p w14:paraId="16548B83" w14:textId="64C93B7F" w:rsidR="008F7CC4" w:rsidRPr="00B6019F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Теоретическая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практическая</w:t>
            </w:r>
            <w:proofErr w:type="spellEnd"/>
          </w:p>
        </w:tc>
        <w:tc>
          <w:tcPr>
            <w:tcW w:w="1984" w:type="dxa"/>
            <w:gridSpan w:val="2"/>
          </w:tcPr>
          <w:p w14:paraId="4478DBA2" w14:textId="5DA22A66" w:rsidR="008F7CC4" w:rsidRPr="00B6019F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Проблемно-ориентированный</w:t>
            </w:r>
            <w:proofErr w:type="spellEnd"/>
          </w:p>
        </w:tc>
        <w:tc>
          <w:tcPr>
            <w:tcW w:w="1816" w:type="dxa"/>
            <w:gridSpan w:val="2"/>
          </w:tcPr>
          <w:p w14:paraId="6B8EB4C9" w14:textId="7501EAE0" w:rsidR="008F7CC4" w:rsidRPr="00534668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Изучение теорий организации сети и настройки сетевых устройств</w:t>
            </w:r>
          </w:p>
        </w:tc>
        <w:tc>
          <w:tcPr>
            <w:tcW w:w="2011" w:type="dxa"/>
            <w:gridSpan w:val="3"/>
          </w:tcPr>
          <w:p w14:paraId="75554C8F" w14:textId="7AEA2B06" w:rsidR="008F7CC4" w:rsidRPr="000555CF" w:rsidRDefault="008F7CC4" w:rsidP="008F7CC4">
            <w:pPr>
              <w:autoSpaceDE w:val="0"/>
              <w:autoSpaceDN w:val="0"/>
              <w:adjustRightInd w:val="0"/>
              <w:spacing w:after="0" w:line="240" w:lineRule="auto"/>
              <w:ind w:hanging="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>Письменный</w:t>
            </w:r>
            <w:proofErr w:type="spellEnd"/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>экзамен</w:t>
            </w:r>
            <w:proofErr w:type="spellEnd"/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>/</w:t>
            </w:r>
            <w:proofErr w:type="spellStart"/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-US"/>
              </w:rPr>
              <w:t>тест</w:t>
            </w:r>
            <w:proofErr w:type="spellEnd"/>
          </w:p>
        </w:tc>
      </w:tr>
      <w:tr w:rsidR="00C2075B" w:rsidRPr="006203A8" w14:paraId="52C4662A" w14:textId="77777777" w:rsidTr="00BC7952">
        <w:trPr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dxa"/>
            <w:gridSpan w:val="2"/>
            <w:hideMark/>
          </w:tcPr>
          <w:p w14:paraId="5E67FE39" w14:textId="24339DA7" w:rsidR="00C2075B" w:rsidRPr="00BD682B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proofErr w:type="spellStart"/>
            <w:r w:rsidRPr="00BD682B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Лектор</w:t>
            </w:r>
            <w:proofErr w:type="spellEnd"/>
          </w:p>
        </w:tc>
        <w:tc>
          <w:tcPr>
            <w:tcW w:w="5641" w:type="dxa"/>
            <w:gridSpan w:val="5"/>
          </w:tcPr>
          <w:p w14:paraId="5690BDA7" w14:textId="55480D87" w:rsidR="00C2075B" w:rsidRPr="000555CF" w:rsidRDefault="00C2075B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Карюкин Владислав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Игоревич</w:t>
            </w:r>
            <w:proofErr w:type="spellEnd"/>
          </w:p>
        </w:tc>
        <w:tc>
          <w:tcPr>
            <w:tcW w:w="2011" w:type="dxa"/>
            <w:gridSpan w:val="3"/>
            <w:vMerge w:val="restart"/>
          </w:tcPr>
          <w:p w14:paraId="76A5D409" w14:textId="1AF59FBB" w:rsidR="00C2075B" w:rsidRPr="000555CF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2075B" w:rsidRPr="00534668" w14:paraId="4800828B" w14:textId="77777777" w:rsidTr="00BC79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dxa"/>
            <w:gridSpan w:val="2"/>
            <w:hideMark/>
          </w:tcPr>
          <w:p w14:paraId="53902DB3" w14:textId="77777777" w:rsidR="00C2075B" w:rsidRPr="00BD682B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proofErr w:type="spellStart"/>
            <w:r w:rsidRPr="00BD682B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электронная</w:t>
            </w:r>
            <w:proofErr w:type="spellEnd"/>
            <w:r w:rsidRPr="00BD682B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D682B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почта</w:t>
            </w:r>
            <w:proofErr w:type="spellEnd"/>
          </w:p>
        </w:tc>
        <w:tc>
          <w:tcPr>
            <w:tcW w:w="5641" w:type="dxa"/>
            <w:gridSpan w:val="5"/>
          </w:tcPr>
          <w:p w14:paraId="5D362110" w14:textId="779732D9" w:rsidR="00C2075B" w:rsidRPr="003F4717" w:rsidRDefault="00534668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hyperlink r:id="rId5" w:history="1">
              <w:r w:rsidR="00C2075B" w:rsidRPr="00143945">
                <w:rPr>
                  <w:rStyle w:val="ab"/>
                  <w:rFonts w:ascii="Times New Roman" w:hAnsi="Times New Roman" w:cs="Times New Roman"/>
                  <w:sz w:val="20"/>
                  <w:szCs w:val="20"/>
                  <w:lang w:val="en-US"/>
                </w:rPr>
                <w:t>vladislav.karyukin@gmail.com</w:t>
              </w:r>
            </w:hyperlink>
            <w:r w:rsidR="00C2075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hyperlink r:id="rId6" w:history="1">
              <w:r w:rsidR="00C2075B" w:rsidRPr="00143945">
                <w:rPr>
                  <w:rStyle w:val="ab"/>
                  <w:rFonts w:ascii="Times New Roman" w:hAnsi="Times New Roman" w:cs="Times New Roman"/>
                  <w:sz w:val="20"/>
                  <w:szCs w:val="20"/>
                  <w:lang w:val="en-US"/>
                </w:rPr>
                <w:t>vladislav.karyukin@kaznu.kz</w:t>
              </w:r>
            </w:hyperlink>
          </w:p>
        </w:tc>
        <w:tc>
          <w:tcPr>
            <w:tcW w:w="2011" w:type="dxa"/>
            <w:gridSpan w:val="3"/>
            <w:vMerge/>
          </w:tcPr>
          <w:p w14:paraId="7C0E347C" w14:textId="77777777" w:rsidR="00C2075B" w:rsidRPr="00DE34A3" w:rsidRDefault="00C2075B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2075B" w:rsidRPr="003F4717" w14:paraId="369218AE" w14:textId="77777777" w:rsidTr="00BC79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2" w:type="dxa"/>
            <w:gridSpan w:val="2"/>
          </w:tcPr>
          <w:p w14:paraId="480103BF" w14:textId="252F1998" w:rsidR="00C2075B" w:rsidRPr="00BD682B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Номер</w:t>
            </w:r>
            <w:proofErr w:type="spellEnd"/>
            <w:r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телефона</w:t>
            </w:r>
            <w:proofErr w:type="spellEnd"/>
          </w:p>
        </w:tc>
        <w:tc>
          <w:tcPr>
            <w:tcW w:w="5641" w:type="dxa"/>
            <w:gridSpan w:val="5"/>
          </w:tcPr>
          <w:p w14:paraId="69F98EBA" w14:textId="77777777" w:rsidR="00C2075B" w:rsidRPr="003F4717" w:rsidRDefault="00C2075B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+77019405992</w:t>
            </w:r>
          </w:p>
        </w:tc>
        <w:tc>
          <w:tcPr>
            <w:tcW w:w="2011" w:type="dxa"/>
            <w:gridSpan w:val="3"/>
            <w:vMerge/>
          </w:tcPr>
          <w:p w14:paraId="6A075699" w14:textId="77777777" w:rsidR="00C2075B" w:rsidRPr="003F4717" w:rsidRDefault="00C2075B" w:rsidP="008F7CC4">
            <w:pPr>
              <w:autoSpaceDE w:val="0"/>
              <w:autoSpaceDN w:val="0"/>
              <w:adjustRightInd w:val="0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8F7CC4" w:rsidRPr="009030B7" w14:paraId="40538C81" w14:textId="77777777" w:rsidTr="002434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18B558B" w14:textId="77777777" w:rsidR="008F7CC4" w:rsidRDefault="008F7CC4" w:rsidP="008F7CC4">
            <w:pPr>
              <w:spacing w:after="0" w:line="240" w:lineRule="auto"/>
              <w:jc w:val="both"/>
              <w:rPr>
                <w:rStyle w:val="tlid-translation"/>
                <w:lang w:val="en"/>
              </w:rPr>
            </w:pPr>
          </w:p>
          <w:p w14:paraId="18B165B4" w14:textId="74426C1A" w:rsidR="008F7CC4" w:rsidRPr="00C2075B" w:rsidRDefault="00C2075B" w:rsidP="008F7C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proofErr w:type="spellStart"/>
            <w:r w:rsidRPr="00C2075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Цель</w:t>
            </w:r>
            <w:proofErr w:type="spellEnd"/>
            <w:r w:rsidRPr="00C2075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2075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конечно</w:t>
            </w:r>
            <w:proofErr w:type="spellEnd"/>
            <w:r w:rsidRPr="00C2075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4111" w:type="dxa"/>
            <w:gridSpan w:val="4"/>
          </w:tcPr>
          <w:p w14:paraId="2EB56A35" w14:textId="77777777" w:rsidR="008F7CC4" w:rsidRPr="00534668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6C676C0" w14:textId="77777777" w:rsidR="00C2075B" w:rsidRPr="00534668" w:rsidRDefault="00C2075B" w:rsidP="00C2075B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Ожидаемые результаты обучения (</w:t>
            </w:r>
            <w:r w:rsidRPr="00C2075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O</w:t>
            </w:r>
            <w:r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C2075B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 *</w:t>
            </w:r>
          </w:p>
          <w:p w14:paraId="689774F1" w14:textId="06C653DC" w:rsidR="008F7CC4" w:rsidRPr="00534668" w:rsidRDefault="00C2075B" w:rsidP="00C2075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>В результате изучения дисциплины школьник сможет:</w:t>
            </w:r>
          </w:p>
        </w:tc>
        <w:tc>
          <w:tcPr>
            <w:tcW w:w="3827" w:type="dxa"/>
            <w:gridSpan w:val="5"/>
          </w:tcPr>
          <w:p w14:paraId="095A3A99" w14:textId="77777777" w:rsidR="008F7CC4" w:rsidRPr="00534668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CFF94E4" w14:textId="77777777" w:rsidR="00C2075B" w:rsidRPr="00534668" w:rsidRDefault="00C2075B" w:rsidP="00C2075B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Показатели достижения </w:t>
            </w:r>
            <w:r w:rsidRPr="00C2075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O</w:t>
            </w:r>
            <w:r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C2075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D</w:t>
            </w:r>
            <w:r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  <w:p w14:paraId="156E377E" w14:textId="13FFAAD9" w:rsidR="008F7CC4" w:rsidRPr="00534668" w:rsidRDefault="00C2075B" w:rsidP="00C2075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>(для каждого РУ не менее</w:t>
            </w:r>
            <w:r w:rsidRPr="0053466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2</w:t>
            </w: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индикаторов)</w:t>
            </w:r>
          </w:p>
        </w:tc>
      </w:tr>
      <w:tr w:rsidR="008F7CC4" w:rsidRPr="009030B7" w14:paraId="406296C6" w14:textId="77777777" w:rsidTr="00243491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</w:tcPr>
          <w:p w14:paraId="09AC7BDD" w14:textId="0CF36DC2" w:rsidR="008F7CC4" w:rsidRPr="00534668" w:rsidRDefault="008F7CC4" w:rsidP="008F7CC4">
            <w:pPr>
              <w:spacing w:after="0" w:line="240" w:lineRule="auto"/>
              <w:jc w:val="both"/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Этот курс предназначен для разработки</w:t>
            </w:r>
            <w:r w:rsidR="00C2075B" w:rsidRPr="00534668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и администрирования сетевых топологий</w:t>
            </w:r>
            <w:r w:rsidRPr="00534668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, конфигурации устройств </w:t>
            </w:r>
            <w:r w:rsidRPr="00C2075B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  <w:lang w:val="en"/>
              </w:rPr>
              <w:t>Cisco</w:t>
            </w:r>
            <w:r w:rsidRPr="00534668">
              <w:rPr>
                <w:rStyle w:val="tlid-translation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и устранения неполадок</w:t>
            </w:r>
          </w:p>
          <w:p w14:paraId="4BD40F8A" w14:textId="77777777" w:rsidR="00C2075B" w:rsidRPr="00534668" w:rsidRDefault="00C2075B" w:rsidP="008F7CC4">
            <w:pPr>
              <w:spacing w:after="0" w:line="240" w:lineRule="auto"/>
              <w:jc w:val="both"/>
              <w:rPr>
                <w:rStyle w:val="tlid-translation"/>
                <w:rFonts w:ascii="Times New Roman" w:hAnsi="Times New Roman" w:cs="Times New Roman"/>
                <w:b w:val="0"/>
                <w:bCs w:val="0"/>
              </w:rPr>
            </w:pPr>
          </w:p>
          <w:p w14:paraId="6041FF63" w14:textId="48A087A0" w:rsidR="008F7CC4" w:rsidRPr="00534668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</w:p>
        </w:tc>
        <w:tc>
          <w:tcPr>
            <w:tcW w:w="4111" w:type="dxa"/>
            <w:gridSpan w:val="4"/>
          </w:tcPr>
          <w:p w14:paraId="5EEF6097" w14:textId="134A5527" w:rsidR="008F7CC4" w:rsidRPr="00534668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1</w:t>
            </w:r>
            <w:r w:rsidR="00C2075B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(когнитивные) Знать теоретические и методологические концепции создания сетей</w:t>
            </w:r>
          </w:p>
        </w:tc>
        <w:tc>
          <w:tcPr>
            <w:tcW w:w="3827" w:type="dxa"/>
            <w:gridSpan w:val="5"/>
          </w:tcPr>
          <w:p w14:paraId="3953A174" w14:textId="0F024EE0" w:rsidR="008F7CC4" w:rsidRPr="00534668" w:rsidRDefault="008F7CC4" w:rsidP="008F7CC4">
            <w:pPr>
              <w:pStyle w:val="a3"/>
              <w:numPr>
                <w:ilvl w:val="1"/>
                <w:numId w:val="15"/>
              </w:num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Возможность построения и настройки сетевых топологий</w:t>
            </w:r>
          </w:p>
          <w:p w14:paraId="3B7D6F14" w14:textId="69BD189C" w:rsidR="008F7CC4" w:rsidRPr="00534668" w:rsidRDefault="008F7CC4" w:rsidP="008F7CC4">
            <w:pPr>
              <w:pStyle w:val="a3"/>
              <w:numPr>
                <w:ilvl w:val="1"/>
                <w:numId w:val="15"/>
              </w:num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Знание характеристик и характеристик всех семи уровней модели </w:t>
            </w:r>
            <w:r w:rsidRPr="00FA6345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OSI</w:t>
            </w:r>
          </w:p>
          <w:p w14:paraId="702E6EEE" w14:textId="5E31E725" w:rsidR="008F7CC4" w:rsidRPr="00EB471E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</w:p>
        </w:tc>
      </w:tr>
      <w:tr w:rsidR="008F7CC4" w:rsidRPr="009030B7" w14:paraId="7619E21A" w14:textId="77777777" w:rsidTr="00243491">
        <w:trPr>
          <w:trHeight w:val="1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213EFC94" w14:textId="77777777" w:rsidR="008F7CC4" w:rsidRPr="00534668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111" w:type="dxa"/>
            <w:gridSpan w:val="4"/>
          </w:tcPr>
          <w:p w14:paraId="086C7AA8" w14:textId="09912460" w:rsidR="008F7CC4" w:rsidRPr="00A762E2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2</w:t>
            </w:r>
            <w:r w:rsidR="00C2075B"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(функциональный) Применение знаний по работе с сетевыми устройствами </w:t>
            </w:r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CISCO</w:t>
            </w:r>
          </w:p>
        </w:tc>
        <w:tc>
          <w:tcPr>
            <w:tcW w:w="3827" w:type="dxa"/>
            <w:gridSpan w:val="5"/>
          </w:tcPr>
          <w:p w14:paraId="521B22FB" w14:textId="2740FAFC" w:rsidR="008F7CC4" w:rsidRPr="00534668" w:rsidRDefault="008F7CC4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2.1 Настройка коммутаторов и маршрутизаторов2.2 </w:t>
            </w:r>
            <w:r w:rsidRPr="00534668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Разработка сложных топологий</w:t>
            </w:r>
          </w:p>
        </w:tc>
      </w:tr>
      <w:tr w:rsidR="008F7CC4" w:rsidRPr="009030B7" w14:paraId="428316A2" w14:textId="77777777" w:rsidTr="00243491">
        <w:trPr>
          <w:trHeight w:val="1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5A04075D" w14:textId="77777777" w:rsidR="008F7CC4" w:rsidRPr="00534668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111" w:type="dxa"/>
            <w:gridSpan w:val="4"/>
          </w:tcPr>
          <w:p w14:paraId="679B67CE" w14:textId="1CFEEF31" w:rsidR="008F7CC4" w:rsidRPr="00A762E2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3</w:t>
            </w:r>
            <w:r w:rsidR="00C2075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.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(</w:t>
            </w:r>
            <w:proofErr w:type="spellStart"/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Функциональная</w:t>
            </w:r>
            <w:proofErr w:type="spellEnd"/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)</w:t>
            </w:r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proofErr w:type="spellStart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Разработка</w:t>
            </w:r>
            <w:proofErr w:type="spellEnd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proofErr w:type="spellStart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конфигураций</w:t>
            </w:r>
            <w:proofErr w:type="spellEnd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proofErr w:type="spellStart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маршрутизации</w:t>
            </w:r>
            <w:proofErr w:type="spellEnd"/>
          </w:p>
        </w:tc>
        <w:tc>
          <w:tcPr>
            <w:tcW w:w="3827" w:type="dxa"/>
            <w:gridSpan w:val="5"/>
          </w:tcPr>
          <w:p w14:paraId="57BACBC4" w14:textId="30805589" w:rsidR="008F7CC4" w:rsidRPr="00534668" w:rsidRDefault="008F7CC4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3.1 Настройка связи между сетевыми устройствами и хостами в различных сетях</w:t>
            </w:r>
          </w:p>
          <w:p w14:paraId="660E0282" w14:textId="1A581610" w:rsidR="008F7CC4" w:rsidRPr="00A762E2" w:rsidRDefault="008F7CC4" w:rsidP="008F7CC4">
            <w:pPr>
              <w:pStyle w:val="a3"/>
              <w:numPr>
                <w:ilvl w:val="1"/>
                <w:numId w:val="19"/>
              </w:num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>Конфигурирование статических и динамических маршрутов</w:t>
            </w:r>
          </w:p>
        </w:tc>
      </w:tr>
      <w:tr w:rsidR="008F7CC4" w:rsidRPr="009030B7" w14:paraId="5A4173FE" w14:textId="77777777" w:rsidTr="00243491">
        <w:trPr>
          <w:trHeight w:val="1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14:paraId="4EA7C94B" w14:textId="77777777" w:rsidR="008F7CC4" w:rsidRPr="00534668" w:rsidRDefault="008F7CC4" w:rsidP="008F7CC4">
            <w:pPr>
              <w:spacing w:after="0" w:line="240" w:lineRule="auto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111" w:type="dxa"/>
            <w:gridSpan w:val="4"/>
          </w:tcPr>
          <w:p w14:paraId="15E22082" w14:textId="2129B727" w:rsidR="008F7CC4" w:rsidRPr="00A762E2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</w:pP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4</w:t>
            </w:r>
            <w:r w:rsidR="00C2075B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.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(system)</w:t>
            </w:r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proofErr w:type="spellStart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Настройка</w:t>
            </w:r>
            <w:proofErr w:type="spellEnd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proofErr w:type="spellStart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безопасности</w:t>
            </w:r>
            <w:proofErr w:type="spellEnd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proofErr w:type="spellStart"/>
            <w:r w:rsidRPr="00A762E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устройств</w:t>
            </w:r>
            <w:proofErr w:type="spellEnd"/>
          </w:p>
        </w:tc>
        <w:tc>
          <w:tcPr>
            <w:tcW w:w="3827" w:type="dxa"/>
            <w:gridSpan w:val="5"/>
          </w:tcPr>
          <w:p w14:paraId="3FBD3FB2" w14:textId="3B869CEC" w:rsidR="008F7CC4" w:rsidRPr="004715A1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4.1 - создание списков управления доступом для предотвращения несанкционированного трафика в сетях 4.2 </w:t>
            </w:r>
            <w:r w:rsidRPr="00534668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- использование протоколов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DHCP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и </w:t>
            </w:r>
            <w:r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NAT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в сетях</w:t>
            </w:r>
          </w:p>
        </w:tc>
      </w:tr>
      <w:tr w:rsidR="008F7CC4" w:rsidRPr="00A3327A" w14:paraId="404A9EAF" w14:textId="77777777" w:rsidTr="002434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hideMark/>
          </w:tcPr>
          <w:p w14:paraId="03FFF457" w14:textId="1C163B20" w:rsidR="008F7CC4" w:rsidRPr="001A6FDD" w:rsidRDefault="001A6FDD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A6FD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Предпосылки</w:t>
            </w:r>
            <w:proofErr w:type="spellEnd"/>
          </w:p>
        </w:tc>
        <w:tc>
          <w:tcPr>
            <w:tcW w:w="7938" w:type="dxa"/>
            <w:gridSpan w:val="9"/>
            <w:hideMark/>
          </w:tcPr>
          <w:p w14:paraId="6A61AD84" w14:textId="31106AB1" w:rsidR="008F7CC4" w:rsidRPr="004F4EE9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Информационно-коммуникационные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технологии</w:t>
            </w:r>
            <w:proofErr w:type="spellEnd"/>
          </w:p>
        </w:tc>
      </w:tr>
      <w:tr w:rsidR="001A6FDD" w:rsidRPr="00A3327A" w14:paraId="402EB4B4" w14:textId="77777777" w:rsidTr="002434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E23CA4D" w14:textId="2AA05836" w:rsidR="001A6FDD" w:rsidRPr="001A6FDD" w:rsidRDefault="001A6FDD" w:rsidP="008F7CC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1A6FD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Постнеобходимое</w:t>
            </w:r>
            <w:proofErr w:type="spellEnd"/>
          </w:p>
        </w:tc>
        <w:tc>
          <w:tcPr>
            <w:tcW w:w="7938" w:type="dxa"/>
            <w:gridSpan w:val="9"/>
          </w:tcPr>
          <w:p w14:paraId="3E14D4A6" w14:textId="28AA872C" w:rsidR="001A6FDD" w:rsidRPr="00A3327A" w:rsidRDefault="001A6FDD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Облачные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технологии</w:t>
            </w:r>
            <w:proofErr w:type="spellEnd"/>
          </w:p>
        </w:tc>
      </w:tr>
      <w:tr w:rsidR="008F7CC4" w:rsidRPr="009030B7" w14:paraId="22746EAC" w14:textId="77777777" w:rsidTr="002434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hideMark/>
          </w:tcPr>
          <w:p w14:paraId="09B67179" w14:textId="1D451234" w:rsidR="008F7CC4" w:rsidRPr="00C958D6" w:rsidRDefault="00C958D6" w:rsidP="008F7CC4">
            <w:pPr>
              <w:spacing w:after="0" w:line="240" w:lineRule="auto"/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</w:pPr>
            <w:proofErr w:type="spellStart"/>
            <w:r w:rsidRPr="00C958D6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Информационные</w:t>
            </w:r>
            <w:proofErr w:type="spellEnd"/>
            <w:r w:rsidRPr="00C958D6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58D6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ресурсы</w:t>
            </w:r>
            <w:proofErr w:type="spellEnd"/>
            <w:r w:rsidRPr="00C958D6">
              <w:rPr>
                <w:rStyle w:val="shorttext"/>
                <w:rFonts w:ascii="Times New Roman" w:hAnsi="Times New Roman" w:cs="Times New Roman"/>
                <w:sz w:val="20"/>
                <w:szCs w:val="20"/>
              </w:rPr>
              <w:t xml:space="preserve"> * *</w:t>
            </w:r>
          </w:p>
        </w:tc>
        <w:tc>
          <w:tcPr>
            <w:tcW w:w="7938" w:type="dxa"/>
            <w:gridSpan w:val="9"/>
            <w:hideMark/>
          </w:tcPr>
          <w:p w14:paraId="2CAB4AB1" w14:textId="463A2476" w:rsidR="008F7CC4" w:rsidRPr="0048672F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 w:eastAsia="ko-KR"/>
              </w:rPr>
            </w:pPr>
            <w:proofErr w:type="spellStart"/>
            <w:r w:rsidRPr="0048672F">
              <w:rPr>
                <w:rFonts w:ascii="Times New Roman" w:hAnsi="Times New Roman" w:cs="Times New Roman"/>
                <w:b/>
                <w:sz w:val="20"/>
                <w:szCs w:val="20"/>
                <w:lang w:val="en-US" w:eastAsia="ko-KR"/>
              </w:rPr>
              <w:t>Основные</w:t>
            </w:r>
            <w:proofErr w:type="spellEnd"/>
            <w:r w:rsidRPr="0048672F">
              <w:rPr>
                <w:rFonts w:ascii="Times New Roman" w:hAnsi="Times New Roman" w:cs="Times New Roman"/>
                <w:b/>
                <w:sz w:val="20"/>
                <w:szCs w:val="20"/>
                <w:lang w:val="kk-KZ" w:eastAsia="ko-KR"/>
              </w:rPr>
              <w:t>:</w:t>
            </w:r>
          </w:p>
          <w:p w14:paraId="44C25CBB" w14:textId="77777777" w:rsidR="008F7CC4" w:rsidRPr="00534668" w:rsidRDefault="008F7CC4" w:rsidP="008F7C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534668">
              <w:rPr>
                <w:b w:val="0"/>
                <w:sz w:val="20"/>
                <w:szCs w:val="20"/>
              </w:rPr>
              <w:lastRenderedPageBreak/>
              <w:t>Венделл</w:t>
            </w:r>
            <w:proofErr w:type="spellEnd"/>
            <w:r w:rsidRPr="00534668">
              <w:rPr>
                <w:b w:val="0"/>
                <w:sz w:val="20"/>
                <w:szCs w:val="20"/>
              </w:rPr>
              <w:t xml:space="preserve"> О.</w:t>
            </w:r>
            <w:r w:rsidRPr="00534668">
              <w:rPr>
                <w:b w:val="0"/>
                <w:bCs w:val="0"/>
                <w:sz w:val="20"/>
                <w:szCs w:val="20"/>
              </w:rPr>
              <w:t xml:space="preserve"> «Библиотека официальных сертификатов </w:t>
            </w:r>
            <w:r w:rsidRPr="009030B7">
              <w:rPr>
                <w:b w:val="0"/>
                <w:bCs w:val="0"/>
                <w:sz w:val="20"/>
                <w:szCs w:val="20"/>
                <w:lang w:val="en-US"/>
              </w:rPr>
              <w:t>CCNA</w:t>
            </w:r>
            <w:r w:rsidRPr="00534668">
              <w:rPr>
                <w:b w:val="0"/>
                <w:bCs w:val="0"/>
                <w:sz w:val="20"/>
                <w:szCs w:val="20"/>
              </w:rPr>
              <w:t xml:space="preserve"> 200-301</w:t>
            </w:r>
            <w:r w:rsidRPr="00534668">
              <w:rPr>
                <w:b w:val="0"/>
                <w:sz w:val="20"/>
                <w:szCs w:val="20"/>
              </w:rPr>
              <w:t xml:space="preserve">», </w:t>
            </w:r>
            <w:r w:rsidRPr="0048672F">
              <w:rPr>
                <w:b w:val="0"/>
                <w:sz w:val="20"/>
                <w:szCs w:val="20"/>
                <w:lang w:val="en-US"/>
              </w:rPr>
              <w:t>Cisco</w:t>
            </w:r>
            <w:r w:rsidRPr="00534668">
              <w:rPr>
                <w:b w:val="0"/>
                <w:sz w:val="20"/>
                <w:szCs w:val="20"/>
              </w:rPr>
              <w:t xml:space="preserve"> </w:t>
            </w:r>
            <w:r w:rsidRPr="0048672F">
              <w:rPr>
                <w:b w:val="0"/>
                <w:sz w:val="20"/>
                <w:szCs w:val="20"/>
                <w:lang w:val="en-US"/>
              </w:rPr>
              <w:t>Press</w:t>
            </w:r>
            <w:r w:rsidRPr="00534668">
              <w:rPr>
                <w:b w:val="0"/>
                <w:sz w:val="20"/>
                <w:szCs w:val="20"/>
              </w:rPr>
              <w:t>, 2019</w:t>
            </w:r>
            <w:r w:rsidRPr="00534668">
              <w:rPr>
                <w:sz w:val="20"/>
                <w:szCs w:val="20"/>
              </w:rPr>
              <w:t>.</w:t>
            </w:r>
          </w:p>
          <w:p w14:paraId="6F6C4F4B" w14:textId="16BF6D48" w:rsidR="008F7CC4" w:rsidRPr="00534668" w:rsidRDefault="00534668" w:rsidP="008F7C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7" w:history="1">
              <w:r w:rsidR="008F7CC4" w:rsidRPr="00534668">
                <w:rPr>
                  <w:rStyle w:val="ab"/>
                  <w:b w:val="0"/>
                  <w:bCs w:val="0"/>
                  <w:color w:val="auto"/>
                  <w:sz w:val="20"/>
                  <w:szCs w:val="20"/>
                </w:rPr>
                <w:t>Глен Кларк</w:t>
              </w:r>
            </w:hyperlink>
            <w:r w:rsidR="008F7CC4" w:rsidRPr="00534668">
              <w:rPr>
                <w:rStyle w:val="a-color-secondary"/>
                <w:b w:val="0"/>
                <w:bCs w:val="0"/>
                <w:sz w:val="20"/>
                <w:szCs w:val="20"/>
              </w:rPr>
              <w:t xml:space="preserve"> (автор), </w:t>
            </w:r>
            <w:hyperlink r:id="rId8" w:history="1">
              <w:r w:rsidR="008F7CC4" w:rsidRPr="00534668">
                <w:rPr>
                  <w:rStyle w:val="ab"/>
                  <w:b w:val="0"/>
                  <w:bCs w:val="0"/>
                  <w:color w:val="auto"/>
                  <w:sz w:val="20"/>
                  <w:szCs w:val="20"/>
                </w:rPr>
                <w:t xml:space="preserve">Ричард </w:t>
              </w:r>
              <w:proofErr w:type="spellStart"/>
              <w:r w:rsidR="008F7CC4" w:rsidRPr="00534668">
                <w:rPr>
                  <w:rStyle w:val="ab"/>
                  <w:b w:val="0"/>
                  <w:bCs w:val="0"/>
                  <w:color w:val="auto"/>
                  <w:sz w:val="20"/>
                  <w:szCs w:val="20"/>
                </w:rPr>
                <w:t>Дил</w:t>
              </w:r>
              <w:proofErr w:type="spellEnd"/>
            </w:hyperlink>
            <w:r w:rsidR="008F7CC4" w:rsidRPr="00534668">
              <w:rPr>
                <w:rStyle w:val="a-color-secondary"/>
                <w:b w:val="0"/>
                <w:bCs w:val="0"/>
                <w:sz w:val="20"/>
                <w:szCs w:val="20"/>
              </w:rPr>
              <w:t xml:space="preserve"> (автор),</w:t>
            </w:r>
            <w:r w:rsidR="008F7CC4"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«Руководство по маршрутизации и коммутации моноблоков </w:t>
            </w:r>
            <w:r w:rsidR="008F7CC4"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CCT</w:t>
            </w:r>
            <w:r w:rsidR="008F7CC4"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>/</w:t>
            </w:r>
            <w:r w:rsidR="008F7CC4"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CCNA</w:t>
            </w:r>
            <w:r w:rsidR="008F7CC4"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(экзамены 100-490 и 200-301)</w:t>
            </w:r>
            <w:r w:rsidR="008F7CC4" w:rsidRPr="00534668">
              <w:rPr>
                <w:rStyle w:val="a-size-large"/>
                <w:b w:val="0"/>
                <w:bCs w:val="0"/>
                <w:sz w:val="20"/>
                <w:szCs w:val="20"/>
              </w:rPr>
              <w:t xml:space="preserve"> 1-е издание», 2021.</w:t>
            </w:r>
          </w:p>
          <w:p w14:paraId="292AD686" w14:textId="3364A4FD" w:rsidR="008F7CC4" w:rsidRPr="0048672F" w:rsidRDefault="008F7CC4" w:rsidP="008F7CC4">
            <w:pPr>
              <w:pStyle w:val="1"/>
              <w:keepNext/>
              <w:keepLines/>
              <w:numPr>
                <w:ilvl w:val="0"/>
                <w:numId w:val="16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r w:rsidRPr="00534668">
              <w:rPr>
                <w:b w:val="0"/>
                <w:bCs w:val="0"/>
                <w:sz w:val="20"/>
                <w:szCs w:val="20"/>
              </w:rPr>
              <w:t>Эндрю С. Таненбаум.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Computer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Networks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5-й по Эндрю С. Таненбауму (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International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Economy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Edition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) Эндрю С. Таненбаума Дэвида Дж. </w:t>
            </w:r>
            <w:proofErr w:type="spellStart"/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Ветералла</w:t>
            </w:r>
            <w:proofErr w:type="spellEnd"/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 xml:space="preserve"> (201</w:t>
            </w:r>
            <w:r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1</w:t>
            </w:r>
            <w:r w:rsidRPr="009030B7"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-01-09)</w:t>
            </w:r>
            <w:r>
              <w:rPr>
                <w:rStyle w:val="a-size-extra-large"/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19896025" w14:textId="77777777" w:rsidR="008F7CC4" w:rsidRPr="0048672F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  <w:p w14:paraId="034B5306" w14:textId="50484D14" w:rsidR="008F7CC4" w:rsidRPr="0048672F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proofErr w:type="spellStart"/>
            <w:r w:rsidRPr="0048672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Дополнительные</w:t>
            </w:r>
            <w:proofErr w:type="spellEnd"/>
            <w:r w:rsidRPr="0048672F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:</w:t>
            </w:r>
          </w:p>
          <w:p w14:paraId="2A5ABCCE" w14:textId="77777777" w:rsidR="008F7CC4" w:rsidRPr="00534668" w:rsidRDefault="008F7CC4" w:rsidP="008F7CC4">
            <w:pPr>
              <w:pStyle w:val="1"/>
              <w:keepNext/>
              <w:keepLines/>
              <w:numPr>
                <w:ilvl w:val="0"/>
                <w:numId w:val="17"/>
              </w:numPr>
              <w:spacing w:before="0" w:beforeAutospacing="0" w:after="0" w:afterAutospacing="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534668">
              <w:rPr>
                <w:b w:val="0"/>
                <w:bCs w:val="0"/>
                <w:sz w:val="20"/>
                <w:szCs w:val="20"/>
              </w:rPr>
              <w:t xml:space="preserve">Руководство лаборатории сетевых компонентов, </w:t>
            </w:r>
            <w:r w:rsidRPr="0048672F">
              <w:rPr>
                <w:b w:val="0"/>
                <w:bCs w:val="0"/>
                <w:sz w:val="20"/>
                <w:szCs w:val="20"/>
                <w:lang w:val="en-US"/>
              </w:rPr>
              <w:t>Cisco</w:t>
            </w:r>
            <w:r w:rsidRPr="00534668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48672F">
              <w:rPr>
                <w:b w:val="0"/>
                <w:bCs w:val="0"/>
                <w:sz w:val="20"/>
                <w:szCs w:val="20"/>
                <w:lang w:val="en-US"/>
              </w:rPr>
              <w:t>Networking</w:t>
            </w:r>
            <w:r w:rsidRPr="00534668">
              <w:rPr>
                <w:b w:val="0"/>
                <w:bCs w:val="0"/>
                <w:sz w:val="20"/>
                <w:szCs w:val="20"/>
              </w:rPr>
              <w:t xml:space="preserve"> </w:t>
            </w:r>
            <w:r w:rsidRPr="0048672F">
              <w:rPr>
                <w:b w:val="0"/>
                <w:bCs w:val="0"/>
                <w:sz w:val="20"/>
                <w:szCs w:val="20"/>
                <w:lang w:val="en-US"/>
              </w:rPr>
              <w:t>Academy</w:t>
            </w:r>
            <w:r w:rsidRPr="00534668">
              <w:rPr>
                <w:b w:val="0"/>
                <w:bCs w:val="0"/>
                <w:sz w:val="20"/>
                <w:szCs w:val="20"/>
              </w:rPr>
              <w:t>, 2021</w:t>
            </w:r>
          </w:p>
          <w:p w14:paraId="7609F2FD" w14:textId="35E4201F" w:rsidR="008F7CC4" w:rsidRPr="0048672F" w:rsidRDefault="008F7CC4" w:rsidP="008F7CC4">
            <w:pPr>
              <w:pStyle w:val="1"/>
              <w:keepNext/>
              <w:keepLines/>
              <w:numPr>
                <w:ilvl w:val="0"/>
                <w:numId w:val="17"/>
              </w:numPr>
              <w:spacing w:before="0" w:beforeAutospacing="0" w:after="0" w:afterAutospacing="0"/>
              <w:ind w:left="714" w:hanging="357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534668">
              <w:rPr>
                <w:b w:val="0"/>
                <w:bCs w:val="0"/>
                <w:sz w:val="20"/>
                <w:szCs w:val="20"/>
                <w:lang w:eastAsia="ko-KR"/>
              </w:rPr>
              <w:t xml:space="preserve">Джеймс </w:t>
            </w:r>
            <w:proofErr w:type="spellStart"/>
            <w:r w:rsidRPr="00534668">
              <w:rPr>
                <w:b w:val="0"/>
                <w:bCs w:val="0"/>
                <w:sz w:val="20"/>
                <w:szCs w:val="20"/>
                <w:lang w:eastAsia="ko-KR"/>
              </w:rPr>
              <w:t>Курос</w:t>
            </w:r>
            <w:proofErr w:type="spellEnd"/>
            <w:r w:rsidRPr="00534668">
              <w:rPr>
                <w:b w:val="0"/>
                <w:bCs w:val="0"/>
                <w:sz w:val="20"/>
                <w:szCs w:val="20"/>
                <w:lang w:eastAsia="ko-KR"/>
              </w:rPr>
              <w:t>, Кит Росс.</w:t>
            </w:r>
            <w:r w:rsidRPr="00534668">
              <w:rPr>
                <w:rStyle w:val="a-size-extra-large"/>
                <w:b w:val="0"/>
                <w:bCs w:val="0"/>
                <w:sz w:val="20"/>
                <w:szCs w:val="20"/>
              </w:rPr>
              <w:t xml:space="preserve"> Компьютерные сети: подход сверху вниз</w:t>
            </w:r>
            <w:r w:rsidRPr="00534668">
              <w:rPr>
                <w:rStyle w:val="a-size-large"/>
                <w:b w:val="0"/>
                <w:bCs w:val="0"/>
                <w:sz w:val="20"/>
                <w:szCs w:val="20"/>
              </w:rPr>
              <w:t xml:space="preserve"> </w:t>
            </w:r>
            <w:r w:rsidRPr="009030B7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Hardcover</w:t>
            </w:r>
            <w:r w:rsidRPr="00534668">
              <w:rPr>
                <w:rStyle w:val="a-size-large"/>
                <w:b w:val="0"/>
                <w:bCs w:val="0"/>
                <w:sz w:val="20"/>
                <w:szCs w:val="20"/>
              </w:rPr>
              <w:t xml:space="preserve"> - </w:t>
            </w:r>
            <w:r w:rsidRPr="009030B7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Student</w:t>
            </w:r>
            <w:r w:rsidRPr="00534668">
              <w:rPr>
                <w:rStyle w:val="a-size-large"/>
                <w:b w:val="0"/>
                <w:bCs w:val="0"/>
                <w:sz w:val="20"/>
                <w:szCs w:val="20"/>
              </w:rPr>
              <w:t xml:space="preserve"> </w:t>
            </w:r>
            <w:r w:rsidRPr="009030B7">
              <w:rPr>
                <w:rStyle w:val="a-size-large"/>
                <w:b w:val="0"/>
                <w:bCs w:val="0"/>
                <w:sz w:val="20"/>
                <w:szCs w:val="20"/>
                <w:lang w:val="en-US"/>
              </w:rPr>
              <w:t>Edition</w:t>
            </w:r>
            <w:r w:rsidRPr="00534668">
              <w:rPr>
                <w:rStyle w:val="a-size-large"/>
                <w:b w:val="0"/>
                <w:bCs w:val="0"/>
                <w:sz w:val="20"/>
                <w:szCs w:val="20"/>
              </w:rPr>
              <w:t>, 2016.</w:t>
            </w:r>
          </w:p>
          <w:p w14:paraId="670BC39E" w14:textId="77777777" w:rsidR="008F7CC4" w:rsidRPr="00534668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9BE5488" w14:textId="549724D9" w:rsidR="008F7CC4" w:rsidRPr="00534668" w:rsidRDefault="008F7CC4" w:rsidP="008F7CC4">
            <w:pPr>
              <w:spacing w:after="0" w:line="240" w:lineRule="auto"/>
              <w:ind w:right="40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34668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Ресурсы</w:t>
            </w:r>
          </w:p>
          <w:p w14:paraId="35BD97C2" w14:textId="75B3E184" w:rsidR="008F7CC4" w:rsidRPr="00534668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48672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kk-KZ"/>
              </w:rPr>
              <w:t>-</w:t>
            </w:r>
            <w:r w:rsidRPr="00534668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Программное обеспечение и интернет-ресурсы: Трассировщик </w:t>
            </w:r>
            <w:r w:rsidRPr="00BA0A7F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kk-KZ"/>
              </w:rPr>
              <w:t>пакетов, курс CISCO CCNA</w:t>
            </w:r>
          </w:p>
          <w:p w14:paraId="060E3BF7" w14:textId="42F9E059" w:rsidR="008F7CC4" w:rsidRPr="0048672F" w:rsidRDefault="008F7CC4" w:rsidP="008F7CC4">
            <w:pPr>
              <w:pStyle w:val="a3"/>
              <w:tabs>
                <w:tab w:val="left" w:pos="31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kk-KZ"/>
              </w:rPr>
            </w:pPr>
          </w:p>
          <w:p w14:paraId="072087EF" w14:textId="22C70BDF" w:rsidR="008F7CC4" w:rsidRPr="0048672F" w:rsidRDefault="008F7CC4" w:rsidP="008F7CC4">
            <w:pPr>
              <w:pStyle w:val="a3"/>
              <w:tabs>
                <w:tab w:val="left" w:pos="317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kk-KZ"/>
              </w:rPr>
            </w:pPr>
            <w:r w:rsidRPr="00534668">
              <w:rPr>
                <w:rStyle w:val="tlid-translation"/>
                <w:rFonts w:ascii="Times New Roman" w:hAnsi="Times New Roman" w:cs="Times New Roman"/>
                <w:b/>
                <w:bCs/>
                <w:sz w:val="20"/>
                <w:szCs w:val="20"/>
              </w:rPr>
              <w:t>Наличие в сети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: дополнительные учебные материалы, задания и проекты можно найти в </w:t>
            </w:r>
            <w:r w:rsidRPr="0048672F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EMCD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по адресу </w:t>
            </w:r>
            <w:proofErr w:type="spellStart"/>
            <w:r w:rsidRPr="0048672F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univer</w:t>
            </w:r>
            <w:proofErr w:type="spellEnd"/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  <w:proofErr w:type="spellStart"/>
            <w:r w:rsidRPr="0048672F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kaznu</w:t>
            </w:r>
            <w:proofErr w:type="spellEnd"/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  <w:proofErr w:type="spellStart"/>
            <w:r w:rsidRPr="0048672F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kz</w:t>
            </w:r>
            <w:proofErr w:type="spellEnd"/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B1F14F8" w14:textId="4A3880F2" w:rsidR="008F7CC4" w:rsidRPr="0048672F" w:rsidRDefault="008F7CC4" w:rsidP="008F7CC4">
            <w:p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6600"/>
                <w:sz w:val="20"/>
                <w:szCs w:val="20"/>
                <w:lang w:val="kk-KZ"/>
              </w:rPr>
            </w:pPr>
          </w:p>
        </w:tc>
      </w:tr>
      <w:tr w:rsidR="008F7CC4" w:rsidRPr="00C958D6" w14:paraId="1B049B84" w14:textId="77777777" w:rsidTr="002434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hideMark/>
          </w:tcPr>
          <w:p w14:paraId="67C68AA2" w14:textId="52655519" w:rsidR="008F7CC4" w:rsidRPr="00C958D6" w:rsidRDefault="00C958D6" w:rsidP="008F7CC4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kk-KZ"/>
              </w:rPr>
            </w:pPr>
            <w:r w:rsidRPr="0053466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Академическая политика курса в контексте университетских морально-этических ценностей</w:t>
            </w:r>
          </w:p>
        </w:tc>
        <w:tc>
          <w:tcPr>
            <w:tcW w:w="7938" w:type="dxa"/>
            <w:gridSpan w:val="9"/>
            <w:hideMark/>
          </w:tcPr>
          <w:p w14:paraId="684786A0" w14:textId="1A50BB65" w:rsidR="008F7CC4" w:rsidRPr="00534668" w:rsidRDefault="00C958D6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ru-RU"/>
              </w:rPr>
              <w:t xml:space="preserve">Правила академического поведения: </w:t>
            </w:r>
            <w:r w:rsidRPr="00534668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br/>
              <w:t xml:space="preserve">1. Вы должны подготовиться к каждому классу заранее в соответствии с расписанием ниже. Задача должна быть выполнена перед классом, в котором обсуждается тема. </w:t>
            </w:r>
            <w:r w:rsidRPr="00534668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br/>
              <w:t xml:space="preserve">2. Академические ценности: </w:t>
            </w:r>
            <w:r w:rsidRPr="00534668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br/>
              <w:t>1. Лабораторные классы</w:t>
            </w:r>
            <w:r w:rsidRPr="00C958D6">
              <w:rPr>
                <w:rFonts w:ascii="Times New Roman" w:hAnsi="Times New Roman" w:cs="Times New Roman"/>
                <w:sz w:val="20"/>
                <w:szCs w:val="20"/>
                <w:lang w:val="kk-KZ" w:eastAsia="ru-RU"/>
              </w:rPr>
              <w:t xml:space="preserve"> и CCF</w:t>
            </w:r>
            <w:r w:rsidRPr="00534668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должны</w:t>
            </w:r>
            <w:r w:rsidRPr="00C958D6">
              <w:rPr>
                <w:rFonts w:ascii="Times New Roman" w:hAnsi="Times New Roman" w:cs="Times New Roman"/>
                <w:sz w:val="20"/>
                <w:szCs w:val="20"/>
                <w:lang w:val="kk-KZ" w:eastAsia="ru-RU"/>
              </w:rPr>
              <w:t xml:space="preserve"> выполняться самостоятельно </w:t>
            </w:r>
            <w:r w:rsidRPr="00534668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br/>
              <w:t xml:space="preserve">2. Плагиат, подделка документов, использование шпаргалок, списывание на всех этапах контроля знаний недопустимы. </w:t>
            </w:r>
            <w:r w:rsidRPr="00534668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br/>
              <w:t xml:space="preserve">Студенты с ограниченными возможностями могут получать консультации по электронной почте - </w:t>
            </w:r>
            <w:hyperlink r:id="rId9" w:history="1">
              <w:r w:rsidRPr="00C958D6">
                <w:rPr>
                  <w:rStyle w:val="ab"/>
                  <w:rFonts w:ascii="Times New Roman" w:hAnsi="Times New Roman" w:cs="Times New Roman"/>
                  <w:sz w:val="20"/>
                  <w:szCs w:val="20"/>
                  <w:lang w:val="en-US" w:eastAsia="ru-RU"/>
                </w:rPr>
                <w:t>vladislav</w:t>
              </w:r>
              <w:r w:rsidRPr="00534668">
                <w:rPr>
                  <w:rStyle w:val="ab"/>
                  <w:rFonts w:ascii="Times New Roman" w:hAnsi="Times New Roman" w:cs="Times New Roman"/>
                  <w:sz w:val="20"/>
                  <w:szCs w:val="20"/>
                  <w:lang w:eastAsia="ru-RU"/>
                </w:rPr>
                <w:t>.</w:t>
              </w:r>
              <w:r w:rsidRPr="00C958D6">
                <w:rPr>
                  <w:rStyle w:val="ab"/>
                  <w:rFonts w:ascii="Times New Roman" w:hAnsi="Times New Roman" w:cs="Times New Roman"/>
                  <w:sz w:val="20"/>
                  <w:szCs w:val="20"/>
                  <w:lang w:val="en-US" w:eastAsia="ru-RU"/>
                </w:rPr>
                <w:t>karyukin</w:t>
              </w:r>
              <w:r w:rsidRPr="00534668">
                <w:rPr>
                  <w:rStyle w:val="ab"/>
                  <w:rFonts w:ascii="Times New Roman" w:hAnsi="Times New Roman" w:cs="Times New Roman"/>
                  <w:sz w:val="20"/>
                  <w:szCs w:val="20"/>
                  <w:lang w:eastAsia="ru-RU"/>
                </w:rPr>
                <w:t>@</w:t>
              </w:r>
              <w:r w:rsidRPr="00C958D6">
                <w:rPr>
                  <w:rStyle w:val="ab"/>
                  <w:rFonts w:ascii="Times New Roman" w:hAnsi="Times New Roman" w:cs="Times New Roman"/>
                  <w:sz w:val="20"/>
                  <w:szCs w:val="20"/>
                  <w:lang w:val="en-US" w:eastAsia="ru-RU"/>
                </w:rPr>
                <w:t>gmail</w:t>
              </w:r>
              <w:r w:rsidRPr="00534668">
                <w:rPr>
                  <w:rStyle w:val="ab"/>
                  <w:rFonts w:ascii="Times New Roman" w:hAnsi="Times New Roman" w:cs="Times New Roman"/>
                  <w:sz w:val="20"/>
                  <w:szCs w:val="20"/>
                  <w:lang w:eastAsia="ru-RU"/>
                </w:rPr>
                <w:t>.</w:t>
              </w:r>
              <w:r w:rsidRPr="00C958D6">
                <w:rPr>
                  <w:rStyle w:val="ab"/>
                  <w:rFonts w:ascii="Times New Roman" w:hAnsi="Times New Roman" w:cs="Times New Roman"/>
                  <w:sz w:val="20"/>
                  <w:szCs w:val="20"/>
                  <w:lang w:val="en-US" w:eastAsia="ru-RU"/>
                </w:rPr>
                <w:t>com</w:t>
              </w:r>
            </w:hyperlink>
          </w:p>
        </w:tc>
      </w:tr>
      <w:tr w:rsidR="008F7CC4" w:rsidRPr="00F96E4F" w14:paraId="35EBAB2E" w14:textId="77777777" w:rsidTr="00AC3C20">
        <w:trPr>
          <w:trHeight w:val="13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ACEE64E" w14:textId="748980BC" w:rsidR="008F7CC4" w:rsidRPr="00C958D6" w:rsidRDefault="00C958D6" w:rsidP="008F7CC4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 w:rsidRPr="00C958D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Политика</w:t>
            </w:r>
            <w:proofErr w:type="spellEnd"/>
            <w:r w:rsidRPr="00C958D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58D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оценки</w:t>
            </w:r>
            <w:proofErr w:type="spellEnd"/>
            <w:r w:rsidRPr="00C958D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и </w:t>
            </w:r>
            <w:proofErr w:type="spellStart"/>
            <w:r w:rsidRPr="00C958D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аттестации</w:t>
            </w:r>
            <w:proofErr w:type="spellEnd"/>
          </w:p>
        </w:tc>
        <w:tc>
          <w:tcPr>
            <w:tcW w:w="7938" w:type="dxa"/>
            <w:gridSpan w:val="9"/>
            <w:hideMark/>
          </w:tcPr>
          <w:p w14:paraId="7A089291" w14:textId="0873AEE2" w:rsidR="008F7CC4" w:rsidRPr="00C958D6" w:rsidRDefault="00C958D6" w:rsidP="008F7CC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</w:pPr>
            <w:r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Оценка на основе критериев</w:t>
            </w:r>
            <w:r w:rsidRPr="00534668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: оценка результатов обучения по дескрипторам (проверка формирования компетенций на промежуточном контроле и экзаменах). </w:t>
            </w:r>
            <w:r w:rsidRPr="00534668">
              <w:rPr>
                <w:rFonts w:ascii="Times New Roman" w:hAnsi="Times New Roman" w:cs="Times New Roman"/>
                <w:lang w:eastAsia="ru-RU"/>
              </w:rPr>
              <w:br/>
            </w:r>
            <w:proofErr w:type="spellStart"/>
            <w:r w:rsidRPr="00C958D6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Итоговая</w:t>
            </w:r>
            <w:proofErr w:type="spellEnd"/>
            <w:r w:rsidRPr="00C958D6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 xml:space="preserve"> </w:t>
            </w:r>
            <w:proofErr w:type="spellStart"/>
            <w:r w:rsidRPr="00C958D6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оценка</w:t>
            </w:r>
            <w:proofErr w:type="spellEnd"/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ru-RU"/>
              </w:rPr>
              <w:t>:</w:t>
            </w:r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>оценка</w:t>
            </w:r>
            <w:proofErr w:type="spellEnd"/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>деятельности</w:t>
            </w:r>
            <w:proofErr w:type="spellEnd"/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>на</w:t>
            </w:r>
            <w:proofErr w:type="spellEnd"/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>уроках</w:t>
            </w:r>
            <w:proofErr w:type="spellEnd"/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 xml:space="preserve">, </w:t>
            </w:r>
            <w:proofErr w:type="spellStart"/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>оценка</w:t>
            </w:r>
            <w:proofErr w:type="spellEnd"/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>выполненного</w:t>
            </w:r>
            <w:proofErr w:type="spellEnd"/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>задания</w:t>
            </w:r>
            <w:proofErr w:type="spellEnd"/>
            <w:r w:rsidRPr="00C958D6">
              <w:rPr>
                <w:rFonts w:ascii="Times New Roman" w:hAnsi="Times New Roman" w:cs="Times New Roman"/>
                <w:sz w:val="20"/>
                <w:szCs w:val="20"/>
                <w:lang w:val="en-US" w:eastAsia="ru-RU"/>
              </w:rPr>
              <w:t>.</w:t>
            </w:r>
          </w:p>
        </w:tc>
      </w:tr>
    </w:tbl>
    <w:tbl>
      <w:tblPr>
        <w:tblpPr w:leftFromText="180" w:rightFromText="180" w:vertAnchor="text" w:tblpY="1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6104"/>
        <w:gridCol w:w="1262"/>
        <w:gridCol w:w="1559"/>
      </w:tblGrid>
      <w:tr w:rsidR="00C958D6" w:rsidRPr="009030B7" w14:paraId="1184CB6D" w14:textId="77777777" w:rsidTr="00263D1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18F9A6F" w14:textId="77777777" w:rsidR="00C958D6" w:rsidRPr="00C958D6" w:rsidRDefault="00C958D6" w:rsidP="00AC3C20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Неделя</w:t>
            </w:r>
            <w:proofErr w:type="spellEnd"/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A0DFB2" w14:textId="739E3618" w:rsidR="00C958D6" w:rsidRPr="00C958D6" w:rsidRDefault="00C958D6" w:rsidP="00AC3C20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Название</w:t>
            </w:r>
            <w:proofErr w:type="spellEnd"/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темы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0B2568D" w14:textId="6605E745" w:rsidR="00C958D6" w:rsidRPr="00C958D6" w:rsidRDefault="00C958D6" w:rsidP="00AC3C20">
            <w:pPr>
              <w:pStyle w:val="HTML"/>
              <w:shd w:val="clear" w:color="auto" w:fill="F8F9FA"/>
              <w:rPr>
                <w:rFonts w:ascii="Times New Roman" w:hAnsi="Times New Roman" w:cs="Times New Roman"/>
                <w:b/>
                <w:bCs/>
                <w:color w:val="222222"/>
                <w:lang w:val="en-US"/>
              </w:rPr>
            </w:pPr>
            <w:proofErr w:type="spellStart"/>
            <w:r w:rsidRPr="00C958D6">
              <w:rPr>
                <w:rFonts w:ascii="Times New Roman" w:hAnsi="Times New Roman" w:cs="Times New Roman"/>
                <w:b/>
                <w:bCs/>
                <w:color w:val="222222"/>
                <w:lang w:val="en-US"/>
              </w:rPr>
              <w:t>Количество</w:t>
            </w:r>
            <w:proofErr w:type="spellEnd"/>
            <w:r w:rsidRPr="00C958D6">
              <w:rPr>
                <w:rFonts w:ascii="Times New Roman" w:hAnsi="Times New Roman" w:cs="Times New Roman"/>
                <w:b/>
                <w:bCs/>
                <w:color w:val="222222"/>
                <w:lang w:val="en-US"/>
              </w:rPr>
              <w:t xml:space="preserve"> </w:t>
            </w:r>
            <w:proofErr w:type="spellStart"/>
            <w:r w:rsidRPr="00C958D6">
              <w:rPr>
                <w:rFonts w:ascii="Times New Roman" w:hAnsi="Times New Roman" w:cs="Times New Roman"/>
                <w:b/>
                <w:bCs/>
                <w:color w:val="222222"/>
                <w:lang w:val="en-US"/>
              </w:rPr>
              <w:t>часов</w:t>
            </w:r>
            <w:proofErr w:type="spellEnd"/>
          </w:p>
          <w:p w14:paraId="04AF437C" w14:textId="77777777" w:rsidR="00C958D6" w:rsidRPr="00C958D6" w:rsidRDefault="00C958D6" w:rsidP="00AC3C20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AF4437" w14:textId="77777777" w:rsidR="00C958D6" w:rsidRPr="00C958D6" w:rsidRDefault="00C958D6" w:rsidP="00C958D6">
            <w:pPr>
              <w:tabs>
                <w:tab w:val="left" w:pos="1276"/>
              </w:tabs>
              <w:spacing w:after="0"/>
              <w:ind w:left="-68" w:firstLine="2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Макс.</w:t>
            </w:r>
          </w:p>
          <w:p w14:paraId="272A0168" w14:textId="44D8A6A8" w:rsidR="00C958D6" w:rsidRPr="00C958D6" w:rsidRDefault="00C958D6" w:rsidP="00C958D6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ценка</w:t>
            </w:r>
            <w:r w:rsidRPr="00C958D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/>
              </w:rPr>
              <w:t xml:space="preserve"> * * *</w:t>
            </w:r>
          </w:p>
        </w:tc>
      </w:tr>
      <w:tr w:rsidR="00440E13" w:rsidRPr="009030B7" w14:paraId="00CCDEB6" w14:textId="77777777" w:rsidTr="00EF20E2">
        <w:trPr>
          <w:trHeight w:val="298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7CC381" w14:textId="223A3033" w:rsidR="00440E13" w:rsidRPr="00834CDB" w:rsidRDefault="00440E13" w:rsidP="00440E13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5B314E" w14:textId="4C5071F1" w:rsidR="00440E13" w:rsidRPr="00AC3C20" w:rsidRDefault="00440E13" w:rsidP="00440E13">
            <w:pPr>
              <w:tabs>
                <w:tab w:val="left" w:pos="1276"/>
              </w:tabs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34CD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L1.</w:t>
            </w:r>
            <w:r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Введение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в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сеть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7F38AE" w14:textId="718613A9" w:rsidR="00440E13" w:rsidRPr="00C958D6" w:rsidRDefault="00440E13" w:rsidP="00440E13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AE3FA7" w14:textId="69C8D6A6" w:rsidR="00440E13" w:rsidRPr="005B157E" w:rsidRDefault="00440E13" w:rsidP="00440E13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40E13" w:rsidRPr="009030B7" w14:paraId="141F6E91" w14:textId="77777777" w:rsidTr="00EF20E2">
        <w:trPr>
          <w:trHeight w:val="159"/>
        </w:trPr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8894F4" w14:textId="03C0EADF" w:rsidR="00440E13" w:rsidRPr="00834CDB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371FF6F" w14:textId="1AF59B4F" w:rsidR="00440E13" w:rsidRPr="000C43B6" w:rsidRDefault="00440E13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Лаборатория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 xml:space="preserve"> 1</w:t>
            </w:r>
            <w:r w:rsidRPr="005B157E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Операционная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система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IOS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60F222" w14:textId="3F2ED1F0" w:rsidR="00440E13" w:rsidRPr="005B157E" w:rsidRDefault="00440E13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35CDA7" w14:textId="1A760632" w:rsidR="00440E13" w:rsidRPr="005B157E" w:rsidRDefault="00440E13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40E13" w:rsidRPr="009030B7" w14:paraId="66EBAABE" w14:textId="77777777" w:rsidTr="00D816F5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E15D90" w14:textId="77777777" w:rsidR="00440E13" w:rsidRPr="00834CDB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2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D5158" w14:textId="45B61847" w:rsidR="00440E13" w:rsidRPr="00AC3C20" w:rsidRDefault="00440E13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B157E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2.</w:t>
            </w:r>
            <w:r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Транспортный</w:t>
            </w:r>
            <w:proofErr w:type="spellEnd"/>
            <w:r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уровень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67277" w14:textId="75CE32B5" w:rsidR="00440E13" w:rsidRPr="00440E13" w:rsidRDefault="00440E13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71FC60" w14:textId="73792168" w:rsidR="00440E13" w:rsidRPr="005B157E" w:rsidRDefault="00440E13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40E13" w:rsidRPr="009030B7" w14:paraId="26BB13F4" w14:textId="77777777" w:rsidTr="009F47FE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A0219E1" w14:textId="6BCD1D36" w:rsidR="00440E13" w:rsidRPr="00834CDB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E1648A" w14:textId="5A5F7624" w:rsidR="00440E13" w:rsidRPr="00834CDB" w:rsidRDefault="00440E13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оратория</w:t>
            </w:r>
            <w:proofErr w:type="spellEnd"/>
            <w:r w:rsidRPr="005B157E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2.</w:t>
            </w:r>
            <w:r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Устройства</w:t>
            </w:r>
            <w:proofErr w:type="spellEnd"/>
            <w:r w:rsidRPr="00CE74F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Cisco IOS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DAC3B1" w14:textId="1EA61A17" w:rsidR="00440E13" w:rsidRPr="005B157E" w:rsidRDefault="00440E13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925B08" w14:textId="62F1A829" w:rsidR="00440E13" w:rsidRPr="005B157E" w:rsidRDefault="00440E13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40E13" w:rsidRPr="00AC3C20" w14:paraId="7109047F" w14:textId="77777777" w:rsidTr="009F47FE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1B5392" w14:textId="674859BE" w:rsidR="00440E13" w:rsidRPr="00440E13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61E4A7" w14:textId="52CDACEF" w:rsidR="00440E13" w:rsidRPr="00534668" w:rsidRDefault="00440E13" w:rsidP="005F6A50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WT</w:t>
            </w:r>
            <w:r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1.</w:t>
            </w: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Консультации</w:t>
            </w:r>
            <w:r w:rsidRPr="00CE50C2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 xml:space="preserve"> по вопросам осуществления</w:t>
            </w:r>
            <w:r w:rsidRPr="00534668"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 xml:space="preserve"> </w:t>
            </w:r>
            <w:r w:rsidRPr="00CE50C2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ISW</w:t>
            </w:r>
            <w:r w:rsidRPr="00CE50C2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>1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8DA1A0" w14:textId="0E5ED4C4" w:rsidR="00440E13" w:rsidRDefault="00440E13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7E517E" w14:textId="67152D61" w:rsidR="00440E13" w:rsidRDefault="00440E13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40E13" w:rsidRPr="00AC3C20" w14:paraId="22EC33C3" w14:textId="77777777" w:rsidTr="00F42CD8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1F94D81" w14:textId="77777777" w:rsidR="00440E13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3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BD2E0A" w14:textId="1F052E25" w:rsidR="00440E13" w:rsidRPr="00AC3C20" w:rsidRDefault="00440E13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3.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Сетевой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уровень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9BFC71" w14:textId="24C811C4" w:rsidR="00440E13" w:rsidRPr="00440E13" w:rsidRDefault="00440E13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3052FA" w14:textId="1CE23A42" w:rsidR="00440E13" w:rsidRPr="005B157E" w:rsidRDefault="00440E13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40E13" w:rsidRPr="00AC3C20" w14:paraId="1CDF4FF6" w14:textId="77777777" w:rsidTr="00F42CD8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A8A8BBE" w14:textId="19BE2332" w:rsidR="00440E13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7F667F" w14:textId="526A6D49" w:rsidR="00440E13" w:rsidRDefault="00440E13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оратория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3</w:t>
            </w:r>
            <w:r w:rsidRPr="005B157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.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Срок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службы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пакета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8BCD83" w14:textId="1886B248" w:rsidR="00440E13" w:rsidRPr="005B157E" w:rsidRDefault="00440E13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57D6FC" w14:textId="7B1D9A85" w:rsidR="00440E13" w:rsidRPr="005B157E" w:rsidRDefault="00440E13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440E13" w:rsidRPr="00AC3C20" w14:paraId="57B0E07D" w14:textId="77777777" w:rsidTr="00F42CD8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0B5A66" w14:textId="2E58E7AB" w:rsidR="00440E13" w:rsidRDefault="00440E13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A90ED0" w14:textId="21D23EC0" w:rsidR="00440E13" w:rsidRPr="00534668" w:rsidRDefault="00440E13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030B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SW</w:t>
            </w:r>
            <w:r w:rsidRPr="005346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Построение расширенной топологии сети и настройка </w:t>
            </w:r>
            <w:r w:rsidRPr="00CE50C2">
              <w:rPr>
                <w:rStyle w:val="tlid-translation"/>
                <w:rFonts w:ascii="Times New Roman" w:hAnsi="Times New Roman" w:cs="Times New Roman"/>
                <w:sz w:val="20"/>
                <w:szCs w:val="20"/>
                <w:lang w:val="en"/>
              </w:rPr>
              <w:t>IP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>-адресов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AA16D4" w14:textId="3CB2FDFF" w:rsidR="00440E13" w:rsidRPr="00CE50C2" w:rsidRDefault="00440E13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3AB7FB" w14:textId="52CD9950" w:rsidR="00440E13" w:rsidRPr="00443075" w:rsidRDefault="00440E13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</w:t>
            </w:r>
          </w:p>
        </w:tc>
      </w:tr>
      <w:tr w:rsidR="00800F4D" w:rsidRPr="00AC3C20" w14:paraId="09112A5E" w14:textId="77777777" w:rsidTr="005C7F8A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A1001D" w14:textId="77777777" w:rsidR="00800F4D" w:rsidRPr="00660AAE" w:rsidRDefault="00800F4D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660AA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4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5E6B1" w14:textId="6DA44412" w:rsidR="00800F4D" w:rsidRDefault="00800F4D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4430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4.</w:t>
            </w:r>
            <w:r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IP-</w:t>
            </w:r>
            <w:proofErr w:type="spellStart"/>
            <w:r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адресация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CFD1E5" w14:textId="51D46012" w:rsidR="00800F4D" w:rsidRPr="009A1D49" w:rsidRDefault="00800F4D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B3FD81" w14:textId="3A9D92C2" w:rsidR="00800F4D" w:rsidRPr="00443075" w:rsidRDefault="00800F4D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800F4D" w:rsidRPr="00AC3C20" w14:paraId="5D0CFCB7" w14:textId="77777777" w:rsidTr="005C7F8A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92FCEF" w14:textId="25E01F04" w:rsidR="00800F4D" w:rsidRPr="00660AAE" w:rsidRDefault="00800F4D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1FD257" w14:textId="537A56CB" w:rsidR="00800F4D" w:rsidRDefault="00800F4D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5346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аборатория 4</w:t>
            </w: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. Методика поиска и устранения неисправностей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isco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D51AB7" w14:textId="6C5746A7" w:rsidR="00800F4D" w:rsidRPr="00800F4D" w:rsidRDefault="00800F4D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6EA06C" w14:textId="55728834" w:rsidR="00800F4D" w:rsidRPr="00443075" w:rsidRDefault="00800F4D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7B5A80" w:rsidRPr="008A6836" w14:paraId="3CFD3B67" w14:textId="77777777" w:rsidTr="00833E2A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47DC22" w14:textId="77777777" w:rsidR="007B5A80" w:rsidRPr="00660AAE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660AAE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5E1FA9" w14:textId="66ABDD99" w:rsidR="007B5A80" w:rsidRDefault="007B5A80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5.</w:t>
            </w:r>
            <w:r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Адреса</w:t>
            </w:r>
            <w:proofErr w:type="spellEnd"/>
            <w:r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классов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F18691" w14:textId="6A61337C" w:rsidR="007B5A80" w:rsidRPr="00800F4D" w:rsidRDefault="007B5A80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C418EE" w14:textId="7A77C27F" w:rsidR="007B5A80" w:rsidRPr="00443075" w:rsidRDefault="007B5A80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7B5A80" w:rsidRPr="008A6836" w14:paraId="268915F7" w14:textId="77777777" w:rsidTr="00833E2A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DCA932" w14:textId="22FB6943" w:rsidR="007B5A80" w:rsidRPr="00660AAE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A94134" w14:textId="16E59D8C" w:rsidR="007B5A80" w:rsidRPr="00534668" w:rsidRDefault="007B5A80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аборатория 5.</w:t>
            </w: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Основные сведения о маршрутизаторах и коммутаторах </w:t>
            </w:r>
            <w:r w:rsidRPr="00CE74F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isco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373ECF" w14:textId="1A0D3C63" w:rsidR="007B5A80" w:rsidRPr="00443075" w:rsidRDefault="007B5A80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7159A6" w14:textId="0C8E65E7" w:rsidR="007B5A80" w:rsidRPr="00443075" w:rsidRDefault="007B5A80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7B5A80" w:rsidRPr="008A6836" w14:paraId="39AE840E" w14:textId="77777777" w:rsidTr="00EF0409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D21D3A" w14:textId="2201F4E0" w:rsidR="007B5A80" w:rsidRPr="00660AAE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ACDCC2" w14:textId="08B46A50" w:rsidR="007B5A80" w:rsidRDefault="007B5A80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WT2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Тест</w:t>
            </w:r>
            <w:proofErr w:type="spellEnd"/>
            <w:r w:rsidRPr="00CE50C2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.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9DE2E1" w14:textId="0C5F4520" w:rsidR="007B5A80" w:rsidRDefault="007B5A80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15BADE" w14:textId="4530BA95" w:rsidR="007B5A80" w:rsidRDefault="007B5A80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</w:t>
            </w:r>
          </w:p>
        </w:tc>
      </w:tr>
      <w:tr w:rsidR="007B5A80" w:rsidRPr="001D6E02" w14:paraId="60C07A4C" w14:textId="77777777" w:rsidTr="005F6A50">
        <w:trPr>
          <w:trHeight w:val="273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08B067" w14:textId="77777777" w:rsidR="007B5A80" w:rsidRPr="00834CDB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09A92F4" w14:textId="0E3A0BCB" w:rsidR="007B5A80" w:rsidRPr="00834CDB" w:rsidRDefault="007B5A80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L6.</w:t>
            </w:r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Бесклассовые</w:t>
            </w:r>
            <w:proofErr w:type="spellEnd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адреса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0480EC" w14:textId="63E33599" w:rsidR="007B5A80" w:rsidRPr="007B5A80" w:rsidRDefault="007B5A80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D28EE4" w14:textId="533619FA" w:rsidR="007B5A80" w:rsidRPr="009B38FC" w:rsidRDefault="007B5A80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7B5A80" w:rsidRPr="001D6E02" w14:paraId="4A54D952" w14:textId="77777777" w:rsidTr="00DE3107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209BA9" w14:textId="1CE0E07F" w:rsidR="007B5A80" w:rsidRPr="00834CDB" w:rsidRDefault="007B5A80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783D3A7" w14:textId="3B211EE0" w:rsidR="007B5A80" w:rsidRPr="00834CDB" w:rsidRDefault="007B5A80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Лаборатория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 xml:space="preserve"> 6.</w:t>
            </w:r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Управление</w:t>
            </w:r>
            <w:proofErr w:type="spellEnd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устройствами</w:t>
            </w:r>
            <w:proofErr w:type="spellEnd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Cisco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5B894F" w14:textId="36ABBEB4" w:rsidR="007B5A80" w:rsidRPr="00834CDB" w:rsidRDefault="007B5A80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AF54CB" w14:textId="547EBB36" w:rsidR="007B5A80" w:rsidRPr="00834CDB" w:rsidRDefault="007B5A80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</w:tr>
      <w:tr w:rsidR="000F4698" w:rsidRPr="001D6E02" w14:paraId="05652EA6" w14:textId="77777777" w:rsidTr="00FA0047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21F615" w14:textId="77777777" w:rsidR="000F4698" w:rsidRPr="00A677E7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3E7B4F" w14:textId="0B843476" w:rsidR="000F4698" w:rsidRPr="00534668" w:rsidRDefault="000F4698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L</w:t>
            </w:r>
            <w:r w:rsidRPr="00534668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ar-SA"/>
              </w:rPr>
              <w:t>7.</w:t>
            </w:r>
            <w:r w:rsidRPr="00534668"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 xml:space="preserve"> Уровень данных и физический уровень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0D7AA9" w14:textId="69DD3CD3" w:rsidR="000F4698" w:rsidRDefault="000F4698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2793FD" w14:textId="503937DA" w:rsidR="000F4698" w:rsidRDefault="000F4698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0F4698" w:rsidRPr="001D6E02" w14:paraId="332427E8" w14:textId="77777777" w:rsidTr="00FA0047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5BB52B3" w14:textId="2BE9C7CF" w:rsidR="000F4698" w:rsidRPr="00834CDB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9D0F28" w14:textId="259728C7" w:rsidR="000F4698" w:rsidRPr="00834CDB" w:rsidRDefault="000F4698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Лаборатория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 xml:space="preserve"> 7.</w:t>
            </w:r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Основы</w:t>
            </w:r>
            <w:proofErr w:type="spellEnd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Pr="00D0538C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маршрутизации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5B54A9" w14:textId="330433FC" w:rsidR="000F4698" w:rsidRPr="00107E34" w:rsidRDefault="000F4698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CBBD25" w14:textId="2FBADDB8" w:rsidR="000F4698" w:rsidRPr="009B38FC" w:rsidRDefault="000F4698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</w:tr>
      <w:tr w:rsidR="000F4698" w:rsidRPr="001D6E02" w14:paraId="6A2EEA0F" w14:textId="77777777" w:rsidTr="00FA0047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F7B52F" w14:textId="42A328EA" w:rsidR="000F4698" w:rsidRPr="001D6E02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E36E5A" w14:textId="6230ACD8" w:rsidR="000F4698" w:rsidRPr="00534668" w:rsidRDefault="000F4698" w:rsidP="005F6A5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ISWT</w:t>
            </w:r>
            <w:r w:rsidRPr="00534668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ar-SA"/>
              </w:rPr>
              <w:t>3.</w:t>
            </w: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Консультации</w:t>
            </w:r>
            <w:r w:rsidRPr="00CE50C2">
              <w:rPr>
                <w:rFonts w:ascii="Times New Roman" w:hAnsi="Times New Roman" w:cs="Times New Roman"/>
                <w:sz w:val="20"/>
                <w:szCs w:val="20"/>
                <w:lang w:val="kk-KZ" w:eastAsia="ar-SA"/>
              </w:rPr>
              <w:t xml:space="preserve"> по вопросам осуществления</w:t>
            </w:r>
            <w:r w:rsidRPr="00534668"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 xml:space="preserve"> </w:t>
            </w:r>
            <w:r w:rsidRPr="00CE50C2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ISW</w:t>
            </w:r>
            <w:r w:rsidRPr="00534668">
              <w:rPr>
                <w:rFonts w:ascii="Times New Roman" w:hAnsi="Times New Roman" w:cs="Times New Roman"/>
                <w:sz w:val="20"/>
                <w:szCs w:val="20"/>
                <w:lang w:eastAsia="ar-SA"/>
              </w:rPr>
              <w:t>2.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0D4126" w14:textId="0063B476" w:rsidR="000F4698" w:rsidRPr="00107E34" w:rsidRDefault="000F4698" w:rsidP="005F6A5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890918" w14:textId="0C0ECC1E" w:rsidR="000F4698" w:rsidRDefault="000F4698" w:rsidP="005F6A50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0F4698" w:rsidRPr="001D6E02" w14:paraId="1FC08766" w14:textId="77777777" w:rsidTr="006E1797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D8AFD7" w14:textId="79AF533D" w:rsidR="000F4698" w:rsidRPr="000F4698" w:rsidRDefault="000F4698" w:rsidP="00AC3C2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0F469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BC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E73B17" w14:textId="77777777" w:rsidR="000F4698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D2A264" w14:textId="77777777" w:rsidR="000F4698" w:rsidRDefault="000F4698" w:rsidP="00AC3C2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ACC9A5" w14:textId="553D4E18" w:rsidR="000F4698" w:rsidRDefault="000F4698" w:rsidP="000F4698">
            <w:pPr>
              <w:tabs>
                <w:tab w:val="left" w:pos="1276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</w:tr>
      <w:tr w:rsidR="00A71083" w:rsidRPr="001D6E02" w14:paraId="330E4CB3" w14:textId="77777777" w:rsidTr="00A71083">
        <w:trPr>
          <w:trHeight w:val="252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812085" w14:textId="77777777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42CC744" w14:textId="5D937CC6" w:rsidR="00A71083" w:rsidRPr="00834CDB" w:rsidRDefault="00A71083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8</w:t>
            </w:r>
            <w:r w:rsidRPr="00834CDB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Pr="009B10A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B10A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Сетевые</w:t>
            </w:r>
            <w:proofErr w:type="spellEnd"/>
            <w:r w:rsidRPr="009B10A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B10A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устройства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E55672" w14:textId="2C05DDF6" w:rsidR="00A71083" w:rsidRPr="004C567C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32059D" w14:textId="7820E155" w:rsidR="00A71083" w:rsidRPr="005F07C3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A71083" w:rsidRPr="001D6E02" w14:paraId="01D1B7DF" w14:textId="77777777" w:rsidTr="00A71083">
        <w:trPr>
          <w:trHeight w:val="201"/>
        </w:trPr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A141D3" w14:textId="6B522F8E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1D747" w14:textId="2AE0891E" w:rsidR="00A71083" w:rsidRPr="001E6EEE" w:rsidRDefault="00A71083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оратория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8</w:t>
            </w:r>
            <w:r w:rsidRPr="005F07C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.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Протоколы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динамической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маршрутизации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2C94BD" w14:textId="15398CD9" w:rsidR="00A71083" w:rsidRPr="001E6EEE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52E2C0" w14:textId="6870D695" w:rsidR="00A71083" w:rsidRPr="005F07C3" w:rsidRDefault="00A71083" w:rsidP="00142582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A71083" w:rsidRPr="001D6E02" w14:paraId="4A49203D" w14:textId="77777777" w:rsidTr="00A71083">
        <w:trPr>
          <w:trHeight w:val="293"/>
        </w:trPr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BCDDCE" w14:textId="4AF74762" w:rsidR="00A71083" w:rsidRPr="004C567C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96118F" w14:textId="502C2B60" w:rsidR="00A71083" w:rsidRPr="00534668" w:rsidRDefault="00A71083" w:rsidP="00142582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W</w:t>
            </w:r>
            <w:r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.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Построение расширенной топологии сети и статической маршрутизации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2C8B91" w14:textId="4988D066" w:rsidR="00A71083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F313BE" w14:textId="117FB512" w:rsidR="00A71083" w:rsidRDefault="00A71083" w:rsidP="00142582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A71083" w:rsidRPr="003C5E3C" w14:paraId="478C90D6" w14:textId="77777777" w:rsidTr="00F77AD7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878A80" w14:textId="77777777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9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9CCB84" w14:textId="77E86D90" w:rsidR="00A71083" w:rsidRPr="00834CDB" w:rsidRDefault="00A71083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9.</w:t>
            </w: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Устранение неполадок в сети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388342" w14:textId="2AC012C5" w:rsidR="00A71083" w:rsidRPr="00A71083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106201" w14:textId="259CCC56" w:rsidR="00A71083" w:rsidRPr="00A71083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A71083" w:rsidRPr="003C5E3C" w14:paraId="2C812FB4" w14:textId="77777777" w:rsidTr="00F77AD7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9D3EBA" w14:textId="20815C44" w:rsidR="00A71083" w:rsidRPr="00834CDB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9BA8F84" w14:textId="2EAAF22D" w:rsidR="00A71083" w:rsidRPr="00A71083" w:rsidRDefault="00A71083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F07C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W</w:t>
            </w:r>
            <w:r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9.</w:t>
            </w:r>
            <w:r w:rsidRPr="0053466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Протокол внутреннего шлюза (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IGP</w:t>
            </w:r>
            <w:r w:rsidRPr="0053466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).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Фундаментальная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конфигурация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20AC6E" w14:textId="16234633" w:rsidR="00A71083" w:rsidRPr="005F07C3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83E8A7" w14:textId="6248DE34" w:rsidR="00A71083" w:rsidRPr="00D86C13" w:rsidRDefault="00A71083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2C473F" w:rsidRPr="003C5E3C" w14:paraId="07C13C67" w14:textId="77777777" w:rsidTr="00ED4A02">
        <w:trPr>
          <w:trHeight w:val="257"/>
        </w:trPr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0FC87B" w14:textId="77777777" w:rsidR="002C473F" w:rsidRPr="00834CDB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10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7D3B9F3" w14:textId="260E8566" w:rsidR="002C473F" w:rsidRPr="00834CDB" w:rsidRDefault="002C473F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L10.</w:t>
            </w:r>
            <w:r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Управление</w:t>
            </w:r>
            <w:proofErr w:type="spellEnd"/>
            <w:r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устройствами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915BAC" w14:textId="709308D8" w:rsidR="002C473F" w:rsidRPr="00AD217A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69865" w14:textId="53C72BEC" w:rsidR="002C473F" w:rsidRPr="00AD217A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2C473F" w:rsidRPr="003C5E3C" w14:paraId="73322793" w14:textId="77777777" w:rsidTr="00ED4A02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B36E980" w14:textId="2B9122C8" w:rsidR="002C473F" w:rsidRPr="00834CDB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70415B" w14:textId="17FAFE4B" w:rsidR="002C473F" w:rsidRDefault="002C473F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Лаборатория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 xml:space="preserve"> 1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kk-KZ" w:eastAsia="ar-SA"/>
              </w:rPr>
              <w:t>.</w:t>
            </w:r>
            <w:r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</w:t>
            </w:r>
            <w:proofErr w:type="spellStart"/>
            <w:r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>Конфигурация</w:t>
            </w:r>
            <w:proofErr w:type="spellEnd"/>
            <w:r w:rsidRPr="00520F15">
              <w:rPr>
                <w:rFonts w:ascii="Times New Roman" w:hAnsi="Times New Roman" w:cs="Times New Roman"/>
                <w:sz w:val="20"/>
                <w:szCs w:val="20"/>
                <w:lang w:val="en-US" w:eastAsia="ar-SA"/>
              </w:rPr>
              <w:t xml:space="preserve"> OSPF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88389D" w14:textId="12FA2F28" w:rsidR="002C473F" w:rsidRPr="002C473F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F0E947" w14:textId="22EFD5F1" w:rsidR="002C473F" w:rsidRPr="007F54A5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2C473F" w:rsidRPr="003C5E3C" w14:paraId="79F53BDF" w14:textId="77777777" w:rsidTr="00ED4A02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2529FC" w14:textId="79F00BF9" w:rsidR="002C473F" w:rsidRPr="00422AA4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4FE4E5" w14:textId="22557395" w:rsidR="002C473F" w:rsidRPr="00422AA4" w:rsidRDefault="002C473F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ar-SA"/>
              </w:rPr>
              <w:t>ISWT4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Тест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0D0B79" w14:textId="1A35F264" w:rsidR="002C473F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7DD22F" w14:textId="09331A3E" w:rsidR="002C473F" w:rsidRDefault="002C473F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4B4F4A" w:rsidRPr="003C5E3C" w14:paraId="6B606E94" w14:textId="77777777" w:rsidTr="004A7DB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3FE0EC" w14:textId="77777777" w:rsidR="004B4F4A" w:rsidRPr="00834CDB" w:rsidRDefault="004B4F4A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EAF9D3F" w14:textId="6EC279C9" w:rsidR="004B4F4A" w:rsidRPr="00992773" w:rsidRDefault="004B4F4A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kk-KZ"/>
              </w:rPr>
            </w:pPr>
            <w:r w:rsidRPr="007F54A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11.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Основы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маршрутизации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04592" w14:textId="30966982" w:rsidR="004B4F4A" w:rsidRPr="004B4F4A" w:rsidRDefault="004B4F4A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E990B0" w14:textId="155A6E28" w:rsidR="004B4F4A" w:rsidRPr="007F54A5" w:rsidRDefault="004B4F4A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B4F4A" w:rsidRPr="003C5E3C" w14:paraId="7FC1EB70" w14:textId="77777777" w:rsidTr="00317340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F0EE9" w14:textId="77777777" w:rsidR="004B4F4A" w:rsidRPr="00834CDB" w:rsidRDefault="004B4F4A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57D3E" w14:textId="3716D3AD" w:rsidR="004B4F4A" w:rsidRPr="00834CDB" w:rsidRDefault="004B4F4A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Лаборатория</w:t>
            </w:r>
            <w:r w:rsidRPr="00992773"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 xml:space="preserve"> 11.</w:t>
            </w:r>
            <w:r w:rsidRPr="0053466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Конфигурация маршрутизации </w:t>
            </w:r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VLAN</w:t>
            </w:r>
            <w:r w:rsidRPr="0053466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и между </w:t>
            </w:r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VLAN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D29C93" w14:textId="3F03A540" w:rsidR="004B4F4A" w:rsidRPr="007F54A5" w:rsidRDefault="004B4F4A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CD805A" w14:textId="0D576D46" w:rsidR="004B4F4A" w:rsidRPr="007F54A5" w:rsidRDefault="004B4F4A" w:rsidP="00142582">
            <w:pPr>
              <w:tabs>
                <w:tab w:val="left" w:pos="1276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86218" w:rsidRPr="003C5E3C" w14:paraId="47FD4382" w14:textId="77777777" w:rsidTr="00720A50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D721382" w14:textId="77777777" w:rsidR="00486218" w:rsidRPr="00834CD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B8FD90" w14:textId="155ACCAA" w:rsidR="00486218" w:rsidRPr="00AB5662" w:rsidRDefault="00486218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12.</w:t>
            </w:r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Расстояния</w:t>
            </w:r>
            <w:proofErr w:type="spellEnd"/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маршрутизации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E47951" w14:textId="2665537E" w:rsidR="00486218" w:rsidRPr="00486218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0F09F1" w14:textId="1840D31B" w:rsidR="00486218" w:rsidRPr="00CA777A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86218" w:rsidRPr="003C5E3C" w14:paraId="2747C32E" w14:textId="77777777" w:rsidTr="00720A50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A13ADB6" w14:textId="4E479739" w:rsidR="00486218" w:rsidRPr="00834CD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2A294D" w14:textId="77FD8B93" w:rsidR="00486218" w:rsidRPr="00142582" w:rsidRDefault="00486218" w:rsidP="00142582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оратория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12</w:t>
            </w:r>
            <w:r w:rsidRPr="00C600A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.</w:t>
            </w:r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Конфигурация</w:t>
            </w:r>
            <w:proofErr w:type="spellEnd"/>
            <w:r w:rsidRPr="003539D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DHCP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F661D" w14:textId="10CF3C2C" w:rsidR="00486218" w:rsidRPr="00CA777A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7D12D2" w14:textId="794417AF" w:rsidR="00486218" w:rsidRPr="00CA777A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86218" w:rsidRPr="00486218" w14:paraId="2E6DFFB4" w14:textId="77777777" w:rsidTr="00720A50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33F023" w14:textId="2B8156DA" w:rsidR="00486218" w:rsidRPr="00486218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04C00" w14:textId="220F806E" w:rsidR="00486218" w:rsidRPr="00534668" w:rsidRDefault="00486218" w:rsidP="00142582">
            <w:pPr>
              <w:pStyle w:val="a3"/>
              <w:snapToGrid w:val="0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6218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WST</w:t>
            </w:r>
            <w:r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5.</w:t>
            </w:r>
            <w:r w:rsidRPr="00534668">
              <w:rPr>
                <w:rFonts w:ascii="Times New Roman" w:hAnsi="Times New Roman" w:cs="Times New Roman"/>
                <w:sz w:val="20"/>
                <w:szCs w:val="20"/>
              </w:rPr>
              <w:t xml:space="preserve"> Консультации по вопросам осуществления СМВ-3.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C07B4F" w14:textId="47BECFF5" w:rsidR="00486218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476156" w14:textId="7E3CB53A" w:rsidR="00486218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86218" w:rsidRPr="003C5E3C" w14:paraId="66A3D0FB" w14:textId="77777777" w:rsidTr="007550AE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177ABB" w14:textId="77777777" w:rsidR="00486218" w:rsidRPr="00533BF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32C2FC" w14:textId="06B64A9B" w:rsidR="00486218" w:rsidRPr="00533BFB" w:rsidRDefault="00486218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CA777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13.</w:t>
            </w:r>
            <w:r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Конфигурация</w:t>
            </w:r>
            <w:proofErr w:type="spellEnd"/>
            <w:r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DHCP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6EFD16" w14:textId="5BDA872F" w:rsidR="00486218" w:rsidRPr="00486218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F01007" w14:textId="6980EBA4" w:rsidR="00486218" w:rsidRPr="00CA777A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486218" w:rsidRPr="003C5E3C" w14:paraId="58042529" w14:textId="77777777" w:rsidTr="007550AE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951183" w14:textId="311DB8D2" w:rsidR="00486218" w:rsidRPr="00533BF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8CAD75" w14:textId="7DF47B9D" w:rsidR="00486218" w:rsidRPr="00533BFB" w:rsidRDefault="00486218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оратория</w:t>
            </w:r>
            <w:proofErr w:type="spellEnd"/>
            <w:r w:rsidRPr="00C600A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13.</w:t>
            </w:r>
            <w:r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Конфигурация</w:t>
            </w:r>
            <w:proofErr w:type="spellEnd"/>
            <w:r w:rsidRPr="009D508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ACL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E72C22" w14:textId="4E7D2480" w:rsidR="00486218" w:rsidRPr="00CA777A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94EAE4" w14:textId="31EE0EB4" w:rsidR="00486218" w:rsidRPr="00CA777A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486218" w:rsidRPr="00834CDB" w14:paraId="785AC245" w14:textId="77777777" w:rsidTr="007550AE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128B29" w14:textId="5C482F99" w:rsidR="00486218" w:rsidRPr="00533BFB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7CDD8C" w14:textId="4EC6F2F6" w:rsidR="00486218" w:rsidRPr="00534668" w:rsidRDefault="00486218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W</w:t>
            </w:r>
            <w:r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3.</w:t>
            </w:r>
            <w:r w:rsidRPr="00534668">
              <w:rPr>
                <w:rStyle w:val="tlid-translation"/>
                <w:rFonts w:ascii="Times New Roman" w:hAnsi="Times New Roman" w:cs="Times New Roman"/>
                <w:sz w:val="20"/>
                <w:szCs w:val="20"/>
              </w:rPr>
              <w:t xml:space="preserve"> Построение расширенной топологии сети и динамической маршрутизации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4C3DEB" w14:textId="4172ACAA" w:rsidR="00486218" w:rsidRPr="00486218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F03629" w14:textId="0A105F1E" w:rsidR="00486218" w:rsidRPr="00CA777A" w:rsidRDefault="00486218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1402ED" w:rsidRPr="003C5E3C" w14:paraId="63582AF2" w14:textId="77777777" w:rsidTr="00D35533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DBC92D" w14:textId="77777777" w:rsidR="001402ED" w:rsidRPr="00533BF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F0DB3B" w14:textId="6A23B88D" w:rsidR="001402ED" w:rsidRPr="00834CDB" w:rsidRDefault="001402ED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14.</w:t>
            </w:r>
            <w:r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Списки</w:t>
            </w:r>
            <w:proofErr w:type="spellEnd"/>
            <w:r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управления</w:t>
            </w:r>
            <w:proofErr w:type="spellEnd"/>
            <w:r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доступом</w:t>
            </w:r>
            <w:proofErr w:type="spellEnd"/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172419" w14:textId="03A5E3C6" w:rsidR="001402ED" w:rsidRPr="00486218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D0BFBB" w14:textId="0E1FDECD" w:rsidR="001402ED" w:rsidRPr="00CA777A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1402ED" w:rsidRPr="003C5E3C" w14:paraId="7F768825" w14:textId="77777777" w:rsidTr="00D35533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7460BA" w14:textId="1F49DA14" w:rsidR="001402ED" w:rsidRPr="00533BF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F033AA" w14:textId="3C13A3CB" w:rsidR="001402ED" w:rsidRPr="00D64247" w:rsidRDefault="001402ED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Лаборатория</w:t>
            </w:r>
            <w:proofErr w:type="spellEnd"/>
            <w:r w:rsidRPr="00CA777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14.</w:t>
            </w:r>
            <w:r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Конфигурация</w:t>
            </w:r>
            <w:proofErr w:type="spellEnd"/>
            <w:r w:rsidRPr="00AA29FC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NAT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FAC492" w14:textId="33E76733" w:rsidR="001402ED" w:rsidRPr="00CA777A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53D746" w14:textId="6ABF868E" w:rsidR="001402ED" w:rsidRPr="00CA777A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1402ED" w:rsidRPr="003C5E3C" w14:paraId="1C28E76D" w14:textId="77777777" w:rsidTr="00D35533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AB5C6B" w14:textId="6F3FE8C9" w:rsidR="001402ED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055B5F" w14:textId="1B6AFEDA" w:rsidR="001402ED" w:rsidRPr="001402ED" w:rsidRDefault="001402ED" w:rsidP="00142582">
            <w:pPr>
              <w:tabs>
                <w:tab w:val="left" w:pos="2265"/>
              </w:tabs>
              <w:spacing w:after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402E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WST</w:t>
            </w:r>
            <w:r w:rsidRPr="001402E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6.</w:t>
            </w:r>
            <w:r w:rsidRPr="001402ED">
              <w:rPr>
                <w:rFonts w:ascii="Times New Roman" w:hAnsi="Times New Roman" w:cs="Times New Roman"/>
                <w:sz w:val="20"/>
                <w:szCs w:val="20"/>
              </w:rPr>
              <w:t xml:space="preserve"> Тест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8F37EF" w14:textId="72BFBF0B" w:rsidR="001402ED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619F4B" w14:textId="44056D96" w:rsidR="001402ED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1402ED" w:rsidRPr="003C5E3C" w14:paraId="3559D129" w14:textId="77777777" w:rsidTr="00302094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51ECFB" w14:textId="77777777" w:rsidR="001402ED" w:rsidRPr="008048A6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4CD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lang w:val="kk-KZ"/>
              </w:rPr>
              <w:t>5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B48A73" w14:textId="1FF6A6DF" w:rsidR="001402ED" w:rsidRPr="00534668" w:rsidRDefault="001402ED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15.</w:t>
            </w:r>
            <w:r w:rsidRPr="003339C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="00534668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AT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302E8D" w14:textId="4E5EB1F3" w:rsidR="001402ED" w:rsidRPr="00486218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76A9B7" w14:textId="21DD9970" w:rsidR="001402ED" w:rsidRPr="00CA777A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</w:tr>
      <w:tr w:rsidR="001402ED" w:rsidRPr="003C5E3C" w14:paraId="73E6DD71" w14:textId="77777777" w:rsidTr="00302094">
        <w:tc>
          <w:tcPr>
            <w:tcW w:w="70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B9D927" w14:textId="47A9B605" w:rsidR="001402ED" w:rsidRPr="00D64247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936DE75" w14:textId="77777777" w:rsidR="001402ED" w:rsidRPr="003339CE" w:rsidRDefault="001402ED" w:rsidP="00142582">
            <w:pPr>
              <w:pStyle w:val="a3"/>
              <w:snapToGrid w:val="0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kk-KZ"/>
              </w:rPr>
              <w:t>LW15.</w:t>
            </w:r>
            <w:r w:rsidRPr="003339C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339C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Конфигурация</w:t>
            </w:r>
            <w:proofErr w:type="spellEnd"/>
            <w:r w:rsidRPr="003339CE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IPv6</w:t>
            </w:r>
          </w:p>
          <w:p w14:paraId="0703F993" w14:textId="7014C1E0" w:rsidR="001402ED" w:rsidRPr="00834CDB" w:rsidRDefault="001402ED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8A356C" w14:textId="72C690F6" w:rsidR="001402ED" w:rsidRPr="00CA777A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3052D7" w14:textId="08E90FEE" w:rsidR="001402ED" w:rsidRPr="00CA777A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1402ED" w:rsidRPr="003C5E3C" w14:paraId="76873E6B" w14:textId="77777777" w:rsidTr="00C63F5B">
        <w:tc>
          <w:tcPr>
            <w:tcW w:w="70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CA21FF" w14:textId="54B8AD77" w:rsidR="001402ED" w:rsidRPr="00834CD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96A3BD" w14:textId="33F9AB20" w:rsidR="001402ED" w:rsidRPr="00534668" w:rsidRDefault="001402ED" w:rsidP="0014258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2ED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SWT</w:t>
            </w:r>
            <w:r w:rsidRPr="00534668">
              <w:rPr>
                <w:rFonts w:ascii="Times New Roman" w:hAnsi="Times New Roman" w:cs="Times New Roman"/>
                <w:b/>
                <w:sz w:val="20"/>
                <w:szCs w:val="20"/>
              </w:rPr>
              <w:t>6. Консультации по подготовке к рассмотрению вопросов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44C6C" w14:textId="001DDA3D" w:rsidR="001402ED" w:rsidRPr="00877E34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4B602" w14:textId="2FD9EE57" w:rsidR="001402ED" w:rsidRPr="00877E34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</w:tr>
      <w:tr w:rsidR="001402ED" w:rsidRPr="00834CDB" w14:paraId="1B40EE4F" w14:textId="77777777" w:rsidTr="00B459C4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28AF4" w14:textId="2EE8609E" w:rsidR="001402ED" w:rsidRPr="00877E34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ДО 2 ГОДА</w:t>
            </w:r>
          </w:p>
        </w:tc>
        <w:tc>
          <w:tcPr>
            <w:tcW w:w="6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FAD186" w14:textId="23CF49B8" w:rsidR="001402ED" w:rsidRPr="00834CD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44C903" w14:textId="77777777" w:rsidR="001402ED" w:rsidRPr="00834CDB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E04EEF" w14:textId="1675BE9A" w:rsidR="001402ED" w:rsidRPr="001402ED" w:rsidRDefault="001402ED" w:rsidP="00142582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1402E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00</w:t>
            </w:r>
          </w:p>
        </w:tc>
      </w:tr>
    </w:tbl>
    <w:p w14:paraId="45690263" w14:textId="00BBAC79" w:rsidR="00DE34A3" w:rsidRDefault="00DE34A3" w:rsidP="00DE34A3">
      <w:pPr>
        <w:spacing w:after="0" w:line="240" w:lineRule="auto"/>
        <w:ind w:left="-567"/>
        <w:jc w:val="both"/>
        <w:rPr>
          <w:rFonts w:ascii="Times New Roman" w:hAnsi="Times New Roman" w:cs="Times New Roman"/>
          <w:sz w:val="20"/>
          <w:szCs w:val="20"/>
          <w:lang w:val="kk-KZ"/>
        </w:rPr>
      </w:pPr>
    </w:p>
    <w:p w14:paraId="2912D890" w14:textId="77777777" w:rsidR="001402ED" w:rsidRPr="001402ED" w:rsidRDefault="001402ED" w:rsidP="001402ED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1402ED">
        <w:rPr>
          <w:rFonts w:ascii="Times New Roman" w:hAnsi="Times New Roman" w:cs="Times New Roman"/>
          <w:b/>
          <w:sz w:val="20"/>
          <w:szCs w:val="20"/>
        </w:rPr>
        <w:t xml:space="preserve">Декан ___________________________________ </w:t>
      </w:r>
      <w:proofErr w:type="spellStart"/>
      <w:r w:rsidRPr="001402ED">
        <w:rPr>
          <w:rFonts w:ascii="Times New Roman" w:hAnsi="Times New Roman" w:cs="Times New Roman"/>
          <w:b/>
          <w:sz w:val="20"/>
          <w:szCs w:val="20"/>
        </w:rPr>
        <w:t>Урмашев</w:t>
      </w:r>
      <w:proofErr w:type="spellEnd"/>
      <w:r w:rsidRPr="001402ED">
        <w:rPr>
          <w:rFonts w:ascii="Times New Roman" w:hAnsi="Times New Roman" w:cs="Times New Roman"/>
          <w:b/>
          <w:sz w:val="20"/>
          <w:szCs w:val="20"/>
        </w:rPr>
        <w:t xml:space="preserve"> Б. А.</w:t>
      </w:r>
    </w:p>
    <w:p w14:paraId="530ACEC6" w14:textId="77777777" w:rsidR="001402ED" w:rsidRPr="001402ED" w:rsidRDefault="001402ED" w:rsidP="001402ED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1402ED">
        <w:rPr>
          <w:rFonts w:ascii="Times New Roman" w:hAnsi="Times New Roman" w:cs="Times New Roman"/>
          <w:b/>
          <w:sz w:val="20"/>
          <w:szCs w:val="20"/>
        </w:rPr>
        <w:tab/>
      </w:r>
      <w:r w:rsidRPr="001402ED">
        <w:rPr>
          <w:rFonts w:ascii="Times New Roman" w:hAnsi="Times New Roman" w:cs="Times New Roman"/>
          <w:b/>
          <w:sz w:val="20"/>
          <w:szCs w:val="20"/>
        </w:rPr>
        <w:tab/>
      </w:r>
    </w:p>
    <w:p w14:paraId="60AB6030" w14:textId="2FD185FA" w:rsidR="001402ED" w:rsidRPr="00534668" w:rsidRDefault="001402ED" w:rsidP="001402ED">
      <w:pPr>
        <w:spacing w:after="120"/>
        <w:rPr>
          <w:rFonts w:ascii="Times New Roman" w:hAnsi="Times New Roman" w:cs="Times New Roman"/>
          <w:b/>
          <w:sz w:val="20"/>
          <w:szCs w:val="20"/>
        </w:rPr>
      </w:pPr>
      <w:r w:rsidRPr="00534668">
        <w:rPr>
          <w:rFonts w:ascii="Times New Roman" w:hAnsi="Times New Roman" w:cs="Times New Roman"/>
          <w:b/>
          <w:sz w:val="20"/>
          <w:szCs w:val="20"/>
        </w:rPr>
        <w:t xml:space="preserve">Начальник отдела ______________________ </w:t>
      </w:r>
      <w:proofErr w:type="spellStart"/>
      <w:r w:rsidRPr="00534668">
        <w:rPr>
          <w:rFonts w:ascii="Times New Roman" w:hAnsi="Times New Roman" w:cs="Times New Roman"/>
          <w:b/>
          <w:sz w:val="20"/>
          <w:szCs w:val="20"/>
        </w:rPr>
        <w:t>Мусиралиева</w:t>
      </w:r>
      <w:proofErr w:type="spellEnd"/>
      <w:r w:rsidRPr="00534668">
        <w:rPr>
          <w:rFonts w:ascii="Times New Roman" w:hAnsi="Times New Roman" w:cs="Times New Roman"/>
          <w:b/>
          <w:sz w:val="20"/>
          <w:szCs w:val="20"/>
        </w:rPr>
        <w:t xml:space="preserve"> Ш. Ж.</w:t>
      </w:r>
    </w:p>
    <w:p w14:paraId="2995FE9C" w14:textId="77777777" w:rsidR="001402ED" w:rsidRPr="00534668" w:rsidRDefault="001402ED" w:rsidP="001402ED">
      <w:pPr>
        <w:spacing w:after="120"/>
        <w:rPr>
          <w:rFonts w:ascii="Times New Roman" w:hAnsi="Times New Roman" w:cs="Times New Roman"/>
          <w:b/>
          <w:sz w:val="20"/>
          <w:szCs w:val="20"/>
        </w:rPr>
      </w:pPr>
      <w:r w:rsidRPr="00534668">
        <w:rPr>
          <w:rFonts w:ascii="Times New Roman" w:hAnsi="Times New Roman" w:cs="Times New Roman"/>
          <w:b/>
          <w:sz w:val="20"/>
          <w:szCs w:val="20"/>
        </w:rPr>
        <w:tab/>
      </w:r>
    </w:p>
    <w:p w14:paraId="7A557318" w14:textId="77777777" w:rsidR="001402ED" w:rsidRPr="001402ED" w:rsidRDefault="001402ED" w:rsidP="001402ED">
      <w:pPr>
        <w:spacing w:after="120"/>
        <w:rPr>
          <w:rFonts w:ascii="Times New Roman" w:hAnsi="Times New Roman" w:cs="Times New Roman"/>
          <w:sz w:val="20"/>
          <w:szCs w:val="20"/>
          <w:lang w:val="en-US"/>
        </w:rPr>
      </w:pPr>
      <w:r w:rsidRPr="001402ED">
        <w:rPr>
          <w:rFonts w:ascii="Times New Roman" w:hAnsi="Times New Roman" w:cs="Times New Roman"/>
          <w:b/>
          <w:sz w:val="20"/>
          <w:szCs w:val="20"/>
        </w:rPr>
        <w:t>Преподаватель ___________________________________ Карюкин В. И.</w:t>
      </w:r>
    </w:p>
    <w:p w14:paraId="49590D47" w14:textId="77777777" w:rsidR="00D21B4F" w:rsidRPr="002242A6" w:rsidRDefault="00D21B4F">
      <w:pPr>
        <w:rPr>
          <w:lang w:val="en-US"/>
        </w:rPr>
      </w:pPr>
    </w:p>
    <w:sectPr w:rsidR="00D21B4F" w:rsidRPr="002242A6" w:rsidSect="00DE34A3">
      <w:pgSz w:w="11906" w:h="16838"/>
      <w:pgMar w:top="993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D7FA4"/>
    <w:multiLevelType w:val="hybridMultilevel"/>
    <w:tmpl w:val="A7D4FF7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A1B87"/>
    <w:multiLevelType w:val="hybridMultilevel"/>
    <w:tmpl w:val="3572D8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002B2"/>
    <w:multiLevelType w:val="hybridMultilevel"/>
    <w:tmpl w:val="DDE66B7A"/>
    <w:lvl w:ilvl="0" w:tplc="C28E33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643CD0"/>
    <w:multiLevelType w:val="hybridMultilevel"/>
    <w:tmpl w:val="25384660"/>
    <w:lvl w:ilvl="0" w:tplc="2C58A27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24DD3"/>
    <w:multiLevelType w:val="multilevel"/>
    <w:tmpl w:val="AC945C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5" w15:restartNumberingAfterBreak="0">
    <w:nsid w:val="435A07CE"/>
    <w:multiLevelType w:val="multilevel"/>
    <w:tmpl w:val="81367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4455243F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4808199F"/>
    <w:multiLevelType w:val="hybridMultilevel"/>
    <w:tmpl w:val="43E63434"/>
    <w:lvl w:ilvl="0" w:tplc="0EFC44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7B36DF"/>
    <w:multiLevelType w:val="multilevel"/>
    <w:tmpl w:val="81367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F8A141F"/>
    <w:multiLevelType w:val="hybridMultilevel"/>
    <w:tmpl w:val="86B44DFA"/>
    <w:lvl w:ilvl="0" w:tplc="EBD0533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2B0AD1"/>
    <w:multiLevelType w:val="hybridMultilevel"/>
    <w:tmpl w:val="AF840EEA"/>
    <w:lvl w:ilvl="0" w:tplc="9E4665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EB57F7"/>
    <w:multiLevelType w:val="hybridMultilevel"/>
    <w:tmpl w:val="EB665C52"/>
    <w:lvl w:ilvl="0" w:tplc="1A465CD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9B2325"/>
    <w:multiLevelType w:val="multilevel"/>
    <w:tmpl w:val="164CBE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647E0D64"/>
    <w:multiLevelType w:val="multilevel"/>
    <w:tmpl w:val="F06E5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403D34"/>
    <w:multiLevelType w:val="multilevel"/>
    <w:tmpl w:val="F72E41AE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75" w:hanging="375"/>
      </w:pPr>
      <w:rPr>
        <w:rFonts w:ascii="Times New Roman" w:eastAsiaTheme="minorHAnsi" w:hAnsi="Times New Roman"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BC4AC1"/>
    <w:multiLevelType w:val="hybridMultilevel"/>
    <w:tmpl w:val="3EFCC5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E503B3"/>
    <w:multiLevelType w:val="multilevel"/>
    <w:tmpl w:val="2D8481A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16"/>
  </w:num>
  <w:num w:numId="6">
    <w:abstractNumId w:val="17"/>
  </w:num>
  <w:num w:numId="7">
    <w:abstractNumId w:val="5"/>
  </w:num>
  <w:num w:numId="8">
    <w:abstractNumId w:val="3"/>
  </w:num>
  <w:num w:numId="9">
    <w:abstractNumId w:val="8"/>
  </w:num>
  <w:num w:numId="10">
    <w:abstractNumId w:val="1"/>
  </w:num>
  <w:num w:numId="11">
    <w:abstractNumId w:val="14"/>
  </w:num>
  <w:num w:numId="12">
    <w:abstractNumId w:val="15"/>
  </w:num>
  <w:num w:numId="13">
    <w:abstractNumId w:val="10"/>
  </w:num>
  <w:num w:numId="14">
    <w:abstractNumId w:val="13"/>
  </w:num>
  <w:num w:numId="15">
    <w:abstractNumId w:val="12"/>
  </w:num>
  <w:num w:numId="16">
    <w:abstractNumId w:val="2"/>
  </w:num>
  <w:num w:numId="17">
    <w:abstractNumId w:val="0"/>
  </w:num>
  <w:num w:numId="18">
    <w:abstractNumId w:val="7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YwsTQxsrS0NLRQ0lEKTi0uzszPAykwNKsFAD0C+FstAAAA"/>
  </w:docVars>
  <w:rsids>
    <w:rsidRoot w:val="00DE34A3"/>
    <w:rsid w:val="000160FD"/>
    <w:rsid w:val="00036105"/>
    <w:rsid w:val="00054456"/>
    <w:rsid w:val="000555CF"/>
    <w:rsid w:val="000949E5"/>
    <w:rsid w:val="000A0097"/>
    <w:rsid w:val="000A79C8"/>
    <w:rsid w:val="000B5664"/>
    <w:rsid w:val="000C2725"/>
    <w:rsid w:val="000C43B6"/>
    <w:rsid w:val="000D0585"/>
    <w:rsid w:val="000E79A5"/>
    <w:rsid w:val="000F4698"/>
    <w:rsid w:val="00107E34"/>
    <w:rsid w:val="00133AA4"/>
    <w:rsid w:val="00133F2A"/>
    <w:rsid w:val="001402ED"/>
    <w:rsid w:val="00142582"/>
    <w:rsid w:val="001474D4"/>
    <w:rsid w:val="00157D60"/>
    <w:rsid w:val="00163E36"/>
    <w:rsid w:val="00171BA3"/>
    <w:rsid w:val="00175EA4"/>
    <w:rsid w:val="001778BF"/>
    <w:rsid w:val="001850E3"/>
    <w:rsid w:val="001A6FDD"/>
    <w:rsid w:val="001A7963"/>
    <w:rsid w:val="001D0750"/>
    <w:rsid w:val="001D0844"/>
    <w:rsid w:val="001D6E02"/>
    <w:rsid w:val="001E2A83"/>
    <w:rsid w:val="001F39C2"/>
    <w:rsid w:val="001F5BA9"/>
    <w:rsid w:val="00205446"/>
    <w:rsid w:val="002242A6"/>
    <w:rsid w:val="002269DB"/>
    <w:rsid w:val="00226DBE"/>
    <w:rsid w:val="00243491"/>
    <w:rsid w:val="002456CD"/>
    <w:rsid w:val="00255EF5"/>
    <w:rsid w:val="002563E3"/>
    <w:rsid w:val="002633C7"/>
    <w:rsid w:val="00286304"/>
    <w:rsid w:val="00286D67"/>
    <w:rsid w:val="0029018E"/>
    <w:rsid w:val="002930B1"/>
    <w:rsid w:val="00295497"/>
    <w:rsid w:val="00295A43"/>
    <w:rsid w:val="0029690B"/>
    <w:rsid w:val="002B0205"/>
    <w:rsid w:val="002C3277"/>
    <w:rsid w:val="002C473F"/>
    <w:rsid w:val="002C7E39"/>
    <w:rsid w:val="002F4D15"/>
    <w:rsid w:val="00304B68"/>
    <w:rsid w:val="00327D1C"/>
    <w:rsid w:val="003339CE"/>
    <w:rsid w:val="00334FD1"/>
    <w:rsid w:val="003539D3"/>
    <w:rsid w:val="003539EE"/>
    <w:rsid w:val="00371A40"/>
    <w:rsid w:val="00371D96"/>
    <w:rsid w:val="003909EB"/>
    <w:rsid w:val="003B5BE0"/>
    <w:rsid w:val="003C22AC"/>
    <w:rsid w:val="003C5E3C"/>
    <w:rsid w:val="003D539D"/>
    <w:rsid w:val="003D70D9"/>
    <w:rsid w:val="003F4C40"/>
    <w:rsid w:val="00412405"/>
    <w:rsid w:val="00422AA4"/>
    <w:rsid w:val="00426224"/>
    <w:rsid w:val="00440E13"/>
    <w:rsid w:val="00443075"/>
    <w:rsid w:val="004715A1"/>
    <w:rsid w:val="00486218"/>
    <w:rsid w:val="0048672F"/>
    <w:rsid w:val="004B4F4A"/>
    <w:rsid w:val="004C567C"/>
    <w:rsid w:val="004E6A3E"/>
    <w:rsid w:val="004E7EBE"/>
    <w:rsid w:val="004F4EE9"/>
    <w:rsid w:val="004F7227"/>
    <w:rsid w:val="005019F0"/>
    <w:rsid w:val="00520F15"/>
    <w:rsid w:val="00534668"/>
    <w:rsid w:val="00534AE4"/>
    <w:rsid w:val="005600D9"/>
    <w:rsid w:val="00562FB1"/>
    <w:rsid w:val="00585EF1"/>
    <w:rsid w:val="00590820"/>
    <w:rsid w:val="005B157E"/>
    <w:rsid w:val="005B63D4"/>
    <w:rsid w:val="005B7170"/>
    <w:rsid w:val="005F07C3"/>
    <w:rsid w:val="005F0DA1"/>
    <w:rsid w:val="005F6A50"/>
    <w:rsid w:val="005F7795"/>
    <w:rsid w:val="00610F8D"/>
    <w:rsid w:val="00642F87"/>
    <w:rsid w:val="006442E0"/>
    <w:rsid w:val="00681C65"/>
    <w:rsid w:val="0069136E"/>
    <w:rsid w:val="006A3BAE"/>
    <w:rsid w:val="006B375E"/>
    <w:rsid w:val="006B432D"/>
    <w:rsid w:val="006F7E45"/>
    <w:rsid w:val="00701298"/>
    <w:rsid w:val="00702E87"/>
    <w:rsid w:val="007037BC"/>
    <w:rsid w:val="00706BB3"/>
    <w:rsid w:val="00721652"/>
    <w:rsid w:val="00753D9C"/>
    <w:rsid w:val="00770349"/>
    <w:rsid w:val="00786FA0"/>
    <w:rsid w:val="007B4B72"/>
    <w:rsid w:val="007B5A80"/>
    <w:rsid w:val="007C105C"/>
    <w:rsid w:val="007F47A6"/>
    <w:rsid w:val="007F54A5"/>
    <w:rsid w:val="00800F4D"/>
    <w:rsid w:val="00824B7A"/>
    <w:rsid w:val="00826B88"/>
    <w:rsid w:val="00832C5C"/>
    <w:rsid w:val="0085381D"/>
    <w:rsid w:val="00864884"/>
    <w:rsid w:val="00877E34"/>
    <w:rsid w:val="00885296"/>
    <w:rsid w:val="008A6836"/>
    <w:rsid w:val="008B495A"/>
    <w:rsid w:val="008C1AB7"/>
    <w:rsid w:val="008E2C16"/>
    <w:rsid w:val="008F78C9"/>
    <w:rsid w:val="008F7CC4"/>
    <w:rsid w:val="009030B7"/>
    <w:rsid w:val="00926215"/>
    <w:rsid w:val="009A1D49"/>
    <w:rsid w:val="009B10A0"/>
    <w:rsid w:val="009B38FC"/>
    <w:rsid w:val="009C545E"/>
    <w:rsid w:val="009D4E59"/>
    <w:rsid w:val="009D5080"/>
    <w:rsid w:val="00A1313A"/>
    <w:rsid w:val="00A1628A"/>
    <w:rsid w:val="00A3327A"/>
    <w:rsid w:val="00A677E7"/>
    <w:rsid w:val="00A70018"/>
    <w:rsid w:val="00A71083"/>
    <w:rsid w:val="00A7142C"/>
    <w:rsid w:val="00A75028"/>
    <w:rsid w:val="00A762E2"/>
    <w:rsid w:val="00A81F9D"/>
    <w:rsid w:val="00A926C0"/>
    <w:rsid w:val="00AA29FC"/>
    <w:rsid w:val="00AB5662"/>
    <w:rsid w:val="00AC3C20"/>
    <w:rsid w:val="00AD217A"/>
    <w:rsid w:val="00AF21F4"/>
    <w:rsid w:val="00AF4330"/>
    <w:rsid w:val="00B0074E"/>
    <w:rsid w:val="00B1094D"/>
    <w:rsid w:val="00B1330F"/>
    <w:rsid w:val="00B14881"/>
    <w:rsid w:val="00B45B36"/>
    <w:rsid w:val="00B6019F"/>
    <w:rsid w:val="00B71058"/>
    <w:rsid w:val="00B835C4"/>
    <w:rsid w:val="00B853EF"/>
    <w:rsid w:val="00BA0A7F"/>
    <w:rsid w:val="00BD682B"/>
    <w:rsid w:val="00BF3C8D"/>
    <w:rsid w:val="00C10D1F"/>
    <w:rsid w:val="00C2075B"/>
    <w:rsid w:val="00C27343"/>
    <w:rsid w:val="00C30E8D"/>
    <w:rsid w:val="00C6009F"/>
    <w:rsid w:val="00C600AD"/>
    <w:rsid w:val="00C623F0"/>
    <w:rsid w:val="00C825F3"/>
    <w:rsid w:val="00C958D6"/>
    <w:rsid w:val="00C9633F"/>
    <w:rsid w:val="00CA2018"/>
    <w:rsid w:val="00CA777A"/>
    <w:rsid w:val="00CB1E20"/>
    <w:rsid w:val="00CB43FC"/>
    <w:rsid w:val="00CE38CB"/>
    <w:rsid w:val="00CE493F"/>
    <w:rsid w:val="00CE50C2"/>
    <w:rsid w:val="00CE74FE"/>
    <w:rsid w:val="00D0538C"/>
    <w:rsid w:val="00D14A28"/>
    <w:rsid w:val="00D21B4F"/>
    <w:rsid w:val="00D303A3"/>
    <w:rsid w:val="00D30741"/>
    <w:rsid w:val="00D74B5B"/>
    <w:rsid w:val="00D86C13"/>
    <w:rsid w:val="00DA52C8"/>
    <w:rsid w:val="00DA65BB"/>
    <w:rsid w:val="00DB11B6"/>
    <w:rsid w:val="00DC4E92"/>
    <w:rsid w:val="00DE34A3"/>
    <w:rsid w:val="00E30CEE"/>
    <w:rsid w:val="00E82058"/>
    <w:rsid w:val="00EB471E"/>
    <w:rsid w:val="00EB4A88"/>
    <w:rsid w:val="00F069F3"/>
    <w:rsid w:val="00F15E4C"/>
    <w:rsid w:val="00F22225"/>
    <w:rsid w:val="00F3283E"/>
    <w:rsid w:val="00F8427A"/>
    <w:rsid w:val="00F96E4F"/>
    <w:rsid w:val="00FA6345"/>
    <w:rsid w:val="00FB589F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96F5CD"/>
  <w15:chartTrackingRefBased/>
  <w15:docId w15:val="{2784478B-0BF7-400D-AD87-8D3166BE1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34A3"/>
    <w:pPr>
      <w:spacing w:after="200" w:line="276" w:lineRule="auto"/>
    </w:pPr>
  </w:style>
  <w:style w:type="paragraph" w:styleId="1">
    <w:name w:val="heading 1"/>
    <w:basedOn w:val="a"/>
    <w:link w:val="10"/>
    <w:uiPriority w:val="9"/>
    <w:qFormat/>
    <w:rsid w:val="00DE34A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E34A3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List Paragraph"/>
    <w:aliases w:val="без абзаца,маркированный,ПАРАГРАФ,List Paragraph"/>
    <w:basedOn w:val="a"/>
    <w:link w:val="a4"/>
    <w:uiPriority w:val="34"/>
    <w:qFormat/>
    <w:rsid w:val="00DE34A3"/>
    <w:pPr>
      <w:ind w:left="720"/>
      <w:contextualSpacing/>
    </w:pPr>
  </w:style>
  <w:style w:type="character" w:customStyle="1" w:styleId="a4">
    <w:name w:val="Абзац списка Знак"/>
    <w:aliases w:val="без абзаца Знак,маркированный Знак,ПАРАГРАФ Знак,List Paragraph Знак"/>
    <w:link w:val="a3"/>
    <w:uiPriority w:val="34"/>
    <w:locked/>
    <w:rsid w:val="00DE34A3"/>
  </w:style>
  <w:style w:type="paragraph" w:customStyle="1" w:styleId="11">
    <w:name w:val="Обычный1"/>
    <w:uiPriority w:val="99"/>
    <w:rsid w:val="00DE34A3"/>
    <w:pPr>
      <w:suppressAutoHyphens/>
      <w:spacing w:after="0" w:line="240" w:lineRule="auto"/>
    </w:pPr>
    <w:rPr>
      <w:rFonts w:ascii="Times New Roman" w:eastAsia="Arial" w:hAnsi="Times New Roman" w:cs="Times New Roman"/>
      <w:sz w:val="20"/>
      <w:szCs w:val="20"/>
      <w:lang w:eastAsia="ar-SA"/>
    </w:rPr>
  </w:style>
  <w:style w:type="character" w:customStyle="1" w:styleId="shorttext">
    <w:name w:val="short_text"/>
    <w:basedOn w:val="a0"/>
    <w:rsid w:val="00DE34A3"/>
  </w:style>
  <w:style w:type="paragraph" w:styleId="a5">
    <w:name w:val="header"/>
    <w:basedOn w:val="a"/>
    <w:link w:val="a6"/>
    <w:uiPriority w:val="99"/>
    <w:unhideWhenUsed/>
    <w:rsid w:val="00DE34A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DE34A3"/>
  </w:style>
  <w:style w:type="paragraph" w:styleId="a7">
    <w:name w:val="footer"/>
    <w:basedOn w:val="a"/>
    <w:link w:val="a8"/>
    <w:uiPriority w:val="99"/>
    <w:unhideWhenUsed/>
    <w:rsid w:val="00DE34A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DE34A3"/>
  </w:style>
  <w:style w:type="character" w:customStyle="1" w:styleId="tlid-translation">
    <w:name w:val="tlid-translation"/>
    <w:basedOn w:val="a0"/>
    <w:rsid w:val="00DE34A3"/>
  </w:style>
  <w:style w:type="paragraph" w:styleId="2">
    <w:name w:val="Body Text 2"/>
    <w:basedOn w:val="a"/>
    <w:link w:val="20"/>
    <w:rsid w:val="00DE34A3"/>
    <w:pPr>
      <w:spacing w:after="120" w:line="480" w:lineRule="auto"/>
    </w:pPr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character" w:customStyle="1" w:styleId="20">
    <w:name w:val="Основной текст 2 Знак"/>
    <w:basedOn w:val="a0"/>
    <w:link w:val="2"/>
    <w:rsid w:val="00DE34A3"/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paragraph" w:styleId="21">
    <w:name w:val="Body Text Indent 2"/>
    <w:basedOn w:val="a"/>
    <w:link w:val="22"/>
    <w:uiPriority w:val="99"/>
    <w:unhideWhenUsed/>
    <w:rsid w:val="00DE34A3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rsid w:val="00DE34A3"/>
  </w:style>
  <w:style w:type="paragraph" w:customStyle="1" w:styleId="a9">
    <w:name w:val="Стиль"/>
    <w:uiPriority w:val="99"/>
    <w:rsid w:val="00DE34A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a">
    <w:name w:val="line number"/>
    <w:basedOn w:val="a0"/>
    <w:uiPriority w:val="99"/>
    <w:semiHidden/>
    <w:unhideWhenUsed/>
    <w:rsid w:val="00DE34A3"/>
  </w:style>
  <w:style w:type="character" w:customStyle="1" w:styleId="gi">
    <w:name w:val="gi"/>
    <w:basedOn w:val="a0"/>
    <w:rsid w:val="00DE34A3"/>
  </w:style>
  <w:style w:type="character" w:styleId="ab">
    <w:name w:val="Hyperlink"/>
    <w:basedOn w:val="a0"/>
    <w:uiPriority w:val="99"/>
    <w:unhideWhenUsed/>
    <w:rsid w:val="00DE34A3"/>
    <w:rPr>
      <w:color w:val="0563C1" w:themeColor="hyperlink"/>
      <w:u w:val="single"/>
    </w:rPr>
  </w:style>
  <w:style w:type="paragraph" w:styleId="ac">
    <w:name w:val="Normal (Web)"/>
    <w:basedOn w:val="a"/>
    <w:uiPriority w:val="99"/>
    <w:unhideWhenUsed/>
    <w:rsid w:val="00DE34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-size-extra-large">
    <w:name w:val="a-size-extra-large"/>
    <w:basedOn w:val="a0"/>
    <w:rsid w:val="00DE34A3"/>
  </w:style>
  <w:style w:type="character" w:customStyle="1" w:styleId="a-size-large">
    <w:name w:val="a-size-large"/>
    <w:basedOn w:val="a0"/>
    <w:rsid w:val="00DE34A3"/>
  </w:style>
  <w:style w:type="character" w:customStyle="1" w:styleId="author">
    <w:name w:val="author"/>
    <w:basedOn w:val="a0"/>
    <w:rsid w:val="00DE34A3"/>
  </w:style>
  <w:style w:type="character" w:customStyle="1" w:styleId="contribution">
    <w:name w:val="contribution"/>
    <w:basedOn w:val="a0"/>
    <w:rsid w:val="00DE34A3"/>
  </w:style>
  <w:style w:type="character" w:customStyle="1" w:styleId="a-color-secondary">
    <w:name w:val="a-color-secondary"/>
    <w:basedOn w:val="a0"/>
    <w:rsid w:val="00DE34A3"/>
  </w:style>
  <w:style w:type="character" w:customStyle="1" w:styleId="a-declarative">
    <w:name w:val="a-declarative"/>
    <w:basedOn w:val="a0"/>
    <w:rsid w:val="002B0205"/>
  </w:style>
  <w:style w:type="character" w:styleId="ad">
    <w:name w:val="Strong"/>
    <w:basedOn w:val="a0"/>
    <w:uiPriority w:val="22"/>
    <w:qFormat/>
    <w:rsid w:val="00295497"/>
    <w:rPr>
      <w:b/>
      <w:bCs/>
    </w:rPr>
  </w:style>
  <w:style w:type="table" w:styleId="-1">
    <w:name w:val="Grid Table 1 Light"/>
    <w:basedOn w:val="a1"/>
    <w:uiPriority w:val="46"/>
    <w:rsid w:val="0029549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00">
    <w:name w:val="s00"/>
    <w:rsid w:val="00412405"/>
    <w:rPr>
      <w:rFonts w:cs="Times New Roman"/>
    </w:rPr>
  </w:style>
  <w:style w:type="character" w:customStyle="1" w:styleId="jlqj4b">
    <w:name w:val="jlqj4b"/>
    <w:basedOn w:val="a0"/>
    <w:rsid w:val="00412405"/>
  </w:style>
  <w:style w:type="character" w:customStyle="1" w:styleId="viiyi">
    <w:name w:val="viiyi"/>
    <w:basedOn w:val="a0"/>
    <w:rsid w:val="00412405"/>
  </w:style>
  <w:style w:type="paragraph" w:styleId="HTML">
    <w:name w:val="HTML Preformatted"/>
    <w:basedOn w:val="a"/>
    <w:link w:val="HTML0"/>
    <w:uiPriority w:val="99"/>
    <w:unhideWhenUsed/>
    <w:rsid w:val="00A700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A70018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e">
    <w:name w:val="Unresolved Mention"/>
    <w:basedOn w:val="a0"/>
    <w:uiPriority w:val="99"/>
    <w:semiHidden/>
    <w:unhideWhenUsed/>
    <w:rsid w:val="00A926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3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75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7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5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88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37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5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9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7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8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8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40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0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s/ref=dp_byline_sr_book_2?ie=UTF8&amp;field-author=Richard+Deal&amp;text=Richard+Deal&amp;sort=relevancerank&amp;search-alias=book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mazon.com/Glen-E-Clarke/e/B001KD1TU6/ref=dp_byline_cont_book_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ladislav.karyukin@kaznu.kz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vladislav.karyukin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1</TotalTime>
  <Pages>3</Pages>
  <Words>914</Words>
  <Characters>5210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197</cp:revision>
  <dcterms:created xsi:type="dcterms:W3CDTF">2020-09-26T10:08:00Z</dcterms:created>
  <dcterms:modified xsi:type="dcterms:W3CDTF">2023-01-25T04:45:00Z</dcterms:modified>
</cp:coreProperties>
</file>